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C28F9" w14:textId="3E54F94C" w:rsidR="00744C8E" w:rsidRPr="004A211E" w:rsidRDefault="009E503E" w:rsidP="00744C8E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color w:val="C00000"/>
          <w:sz w:val="32"/>
          <w:szCs w:val="32"/>
          <w:u w:val="single"/>
        </w:rPr>
      </w:pPr>
      <w:r>
        <w:rPr>
          <w:b/>
          <w:bCs/>
          <w:color w:val="C00000"/>
          <w:sz w:val="32"/>
          <w:szCs w:val="32"/>
          <w:u w:val="single"/>
        </w:rPr>
        <w:t>Assignment #5</w:t>
      </w:r>
      <w:r w:rsidR="004A211E" w:rsidRPr="004A211E">
        <w:rPr>
          <w:b/>
          <w:bCs/>
          <w:color w:val="C00000"/>
          <w:sz w:val="32"/>
          <w:szCs w:val="32"/>
          <w:u w:val="single"/>
        </w:rPr>
        <w:t xml:space="preserve">    (5%)</w:t>
      </w:r>
    </w:p>
    <w:p w14:paraId="1F6E9906" w14:textId="796CC7AD" w:rsidR="00744C8E" w:rsidRDefault="00744C8E" w:rsidP="00744C8E">
      <w:pPr>
        <w:jc w:val="center"/>
        <w:rPr>
          <w:rFonts w:asciiTheme="majorBidi" w:hAnsiTheme="majorBidi" w:cstheme="majorBidi"/>
          <w:b/>
          <w:color w:val="000000" w:themeColor="text1"/>
          <w:sz w:val="24"/>
          <w:szCs w:val="24"/>
        </w:rPr>
      </w:pPr>
      <w:r w:rsidRPr="00E451F5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Submission deadline:  </w:t>
      </w:r>
      <w:r w:rsidR="00E451F5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Sunday</w:t>
      </w:r>
      <w:r w:rsidRPr="00E451F5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, </w:t>
      </w:r>
      <w:r w:rsidR="00550482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April</w:t>
      </w:r>
      <w:r w:rsidR="003B0FFD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 xml:space="preserve"> </w:t>
      </w:r>
      <w:r w:rsidR="009E503E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24</w:t>
      </w:r>
      <w:r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, 20</w:t>
      </w:r>
      <w:r w:rsidR="00C00864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22</w:t>
      </w:r>
      <w:r w:rsidRPr="00E451F5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 xml:space="preserve"> </w:t>
      </w:r>
      <w:r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(</w:t>
      </w:r>
      <w:r w:rsidR="004B2622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  <w:u w:val="single"/>
        </w:rPr>
        <w:t>23</w:t>
      </w:r>
      <w:r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  <w:u w:val="single"/>
        </w:rPr>
        <w:t>:</w:t>
      </w:r>
      <w:r w:rsidR="004B2622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  <w:u w:val="single"/>
        </w:rPr>
        <w:t>59</w:t>
      </w:r>
      <w:r w:rsidR="002710FE" w:rsidRPr="00E451F5">
        <w:rPr>
          <w:rFonts w:asciiTheme="majorBidi" w:hAnsiTheme="majorBidi" w:cstheme="majorBidi"/>
          <w:b/>
          <w:color w:val="000000" w:themeColor="text1"/>
          <w:sz w:val="24"/>
          <w:szCs w:val="24"/>
          <w:highlight w:val="yellow"/>
        </w:rPr>
        <w:t>)</w:t>
      </w:r>
    </w:p>
    <w:p w14:paraId="7D7D69FB" w14:textId="1FB20CAB" w:rsidR="00E4556E" w:rsidRDefault="00093D91" w:rsidP="00093D91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8F3C44">
        <w:rPr>
          <w:rFonts w:asciiTheme="majorBidi" w:hAnsiTheme="majorBidi" w:cstheme="majorBidi"/>
          <w:b/>
          <w:color w:val="000000" w:themeColor="text1"/>
          <w:sz w:val="24"/>
          <w:szCs w:val="24"/>
          <w:u w:val="single"/>
        </w:rPr>
        <w:t>Chapters:</w:t>
      </w:r>
      <w:r>
        <w:rPr>
          <w:rFonts w:asciiTheme="majorBidi" w:hAnsiTheme="majorBidi" w:cstheme="majorBidi"/>
          <w:b/>
          <w:color w:val="000000" w:themeColor="text1"/>
          <w:sz w:val="24"/>
          <w:szCs w:val="24"/>
        </w:rPr>
        <w:t xml:space="preserve"> </w:t>
      </w:r>
      <w:r w:rsidR="00E4556E" w:rsidRPr="008F3C4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is assignment covers Chapter </w:t>
      </w:r>
      <w:r w:rsidR="009E503E">
        <w:rPr>
          <w:rFonts w:asciiTheme="majorBidi" w:hAnsiTheme="majorBidi" w:cstheme="majorBidi"/>
          <w:color w:val="000000" w:themeColor="text1"/>
          <w:sz w:val="24"/>
          <w:szCs w:val="24"/>
        </w:rPr>
        <w:t>6</w:t>
      </w:r>
      <w:r w:rsidRPr="008F3C4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n the textbook</w:t>
      </w:r>
    </w:p>
    <w:p w14:paraId="0C9CB0A6" w14:textId="49188C42" w:rsidR="0070224F" w:rsidRDefault="0070224F" w:rsidP="00093D91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NAME: TALHA ABDULLAH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ab/>
        <w:t>QUID: 201903446</w:t>
      </w:r>
    </w:p>
    <w:p w14:paraId="70F13A91" w14:textId="77777777" w:rsidR="00744C8E" w:rsidRPr="00E01852" w:rsidRDefault="00744C8E" w:rsidP="00744C8E">
      <w:pPr>
        <w:rPr>
          <w:color w:val="000000" w:themeColor="text1"/>
        </w:rPr>
      </w:pPr>
      <w:r w:rsidRPr="00E01852">
        <w:rPr>
          <w:b/>
          <w:bCs/>
          <w:color w:val="000000" w:themeColor="text1"/>
          <w:u w:val="single"/>
        </w:rPr>
        <w:t>Important Notes (must read):</w:t>
      </w:r>
      <w:r w:rsidRPr="00E01852">
        <w:rPr>
          <w:color w:val="000000" w:themeColor="text1"/>
        </w:rPr>
        <w:t xml:space="preserve"> </w:t>
      </w:r>
    </w:p>
    <w:p w14:paraId="7160C023" w14:textId="0757C735" w:rsidR="00744C8E" w:rsidRPr="00E01852" w:rsidRDefault="00744C8E" w:rsidP="00744C8E">
      <w:pPr>
        <w:pStyle w:val="ListParagraph"/>
        <w:numPr>
          <w:ilvl w:val="0"/>
          <w:numId w:val="37"/>
        </w:numPr>
        <w:rPr>
          <w:rFonts w:cstheme="majorBidi"/>
          <w:color w:val="000000" w:themeColor="text1"/>
        </w:rPr>
      </w:pPr>
      <w:r w:rsidRPr="00E01852">
        <w:rPr>
          <w:rFonts w:cstheme="majorBidi"/>
          <w:color w:val="000000" w:themeColor="text1"/>
        </w:rPr>
        <w:t xml:space="preserve">When submitting your work, you must use </w:t>
      </w:r>
      <w:r w:rsidR="000962E7" w:rsidRPr="00E01852">
        <w:rPr>
          <w:rFonts w:cstheme="majorBidi"/>
          <w:color w:val="000000" w:themeColor="text1"/>
        </w:rPr>
        <w:t xml:space="preserve">Blackboard, </w:t>
      </w:r>
      <w:r w:rsidR="000962E7" w:rsidRPr="00E01852">
        <w:rPr>
          <w:b/>
          <w:bCs/>
          <w:color w:val="000000" w:themeColor="text1"/>
        </w:rPr>
        <w:t>NO other means like email submissions, are accepted.</w:t>
      </w:r>
    </w:p>
    <w:p w14:paraId="27B7FB79" w14:textId="6CBF615E" w:rsidR="00744C8E" w:rsidRPr="004D1B3F" w:rsidRDefault="00744C8E" w:rsidP="004D1B3F">
      <w:pPr>
        <w:pStyle w:val="ListParagraph"/>
        <w:numPr>
          <w:ilvl w:val="0"/>
          <w:numId w:val="37"/>
        </w:numPr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E01852">
        <w:rPr>
          <w:color w:val="000000" w:themeColor="text1"/>
        </w:rPr>
        <w:t xml:space="preserve">Assignments are to be solved </w:t>
      </w:r>
      <w:r w:rsidRPr="00E01852">
        <w:rPr>
          <w:b/>
          <w:bCs/>
          <w:color w:val="000000" w:themeColor="text1"/>
        </w:rPr>
        <w:t>individually</w:t>
      </w:r>
      <w:r w:rsidRPr="00E01852">
        <w:rPr>
          <w:color w:val="000000" w:themeColor="text1"/>
        </w:rPr>
        <w:t xml:space="preserve">. </w:t>
      </w:r>
    </w:p>
    <w:p w14:paraId="48E323F2" w14:textId="495B2A51" w:rsidR="004D1B3F" w:rsidRPr="004D1B3F" w:rsidRDefault="004D1B3F" w:rsidP="004D1B3F">
      <w:pPr>
        <w:pStyle w:val="ListParagraph"/>
        <w:numPr>
          <w:ilvl w:val="0"/>
          <w:numId w:val="37"/>
        </w:numPr>
        <w:jc w:val="both"/>
        <w:rPr>
          <w:color w:val="000000" w:themeColor="text1"/>
        </w:rPr>
      </w:pPr>
      <w:r w:rsidRPr="004D1B3F">
        <w:rPr>
          <w:color w:val="000000" w:themeColor="text1"/>
        </w:rPr>
        <w:t xml:space="preserve">A mark of zero (0) </w:t>
      </w:r>
      <w:r>
        <w:rPr>
          <w:color w:val="000000" w:themeColor="text1"/>
        </w:rPr>
        <w:t>will</w:t>
      </w:r>
      <w:r w:rsidRPr="004D1B3F">
        <w:rPr>
          <w:color w:val="000000" w:themeColor="text1"/>
        </w:rPr>
        <w:t xml:space="preserve"> be awarded for the </w:t>
      </w:r>
      <w:r w:rsidR="00DD6E43">
        <w:rPr>
          <w:color w:val="000000" w:themeColor="text1"/>
        </w:rPr>
        <w:t xml:space="preserve">whole </w:t>
      </w:r>
      <w:r w:rsidRPr="004D1B3F">
        <w:rPr>
          <w:color w:val="000000" w:themeColor="text1"/>
        </w:rPr>
        <w:t>assessment in which plagiarism was found to occur.</w:t>
      </w:r>
      <w:r>
        <w:rPr>
          <w:color w:val="000000" w:themeColor="text1"/>
        </w:rPr>
        <w:t xml:space="preserve"> Even if a single question is plagiarized</w:t>
      </w:r>
      <w:r w:rsidRPr="003B0FFD">
        <w:rPr>
          <w:b/>
          <w:color w:val="000000" w:themeColor="text1"/>
          <w:u w:val="single"/>
        </w:rPr>
        <w:t>, the whole assignment will get zero</w:t>
      </w:r>
      <w:r>
        <w:rPr>
          <w:color w:val="000000" w:themeColor="text1"/>
        </w:rPr>
        <w:t xml:space="preserve"> (0).</w:t>
      </w:r>
    </w:p>
    <w:p w14:paraId="58371511" w14:textId="6035225F" w:rsidR="00744C8E" w:rsidRPr="002366D2" w:rsidRDefault="00744C8E" w:rsidP="00744C8E">
      <w:pPr>
        <w:pStyle w:val="ListParagraph"/>
        <w:numPr>
          <w:ilvl w:val="0"/>
          <w:numId w:val="37"/>
        </w:numPr>
        <w:rPr>
          <w:rFonts w:asciiTheme="majorBidi" w:hAnsiTheme="majorBidi" w:cstheme="majorBidi"/>
          <w:color w:val="000000" w:themeColor="text1"/>
          <w:u w:val="single"/>
        </w:rPr>
      </w:pPr>
      <w:r w:rsidRPr="00E01852">
        <w:rPr>
          <w:color w:val="000000" w:themeColor="text1"/>
        </w:rPr>
        <w:t xml:space="preserve">Submit your work as </w:t>
      </w:r>
      <w:r w:rsidR="000962E7" w:rsidRPr="00E01852">
        <w:rPr>
          <w:color w:val="000000" w:themeColor="text1"/>
        </w:rPr>
        <w:t xml:space="preserve">instructed below </w:t>
      </w:r>
      <w:r w:rsidRPr="00E01852">
        <w:rPr>
          <w:b/>
          <w:bCs/>
          <w:i/>
          <w:iCs/>
          <w:color w:val="000000" w:themeColor="text1"/>
        </w:rPr>
        <w:t>before</w:t>
      </w:r>
      <w:r w:rsidRPr="00E01852">
        <w:rPr>
          <w:color w:val="000000" w:themeColor="text1"/>
        </w:rPr>
        <w:t xml:space="preserve"> the deadline</w:t>
      </w:r>
      <w:r w:rsidRPr="00E01852">
        <w:rPr>
          <w:b/>
          <w:bCs/>
          <w:color w:val="000000" w:themeColor="text1"/>
        </w:rPr>
        <w:t>.</w:t>
      </w:r>
      <w:r w:rsidR="003E5F9B">
        <w:rPr>
          <w:b/>
          <w:bCs/>
          <w:color w:val="000000" w:themeColor="text1"/>
        </w:rPr>
        <w:t xml:space="preserve"> </w:t>
      </w:r>
      <w:r w:rsidR="003E5F9B" w:rsidRPr="0082568D">
        <w:rPr>
          <w:b/>
          <w:bCs/>
          <w:color w:val="000000" w:themeColor="text1"/>
          <w:u w:val="single"/>
        </w:rPr>
        <w:t xml:space="preserve">No extension will be </w:t>
      </w:r>
      <w:r w:rsidR="0082568D" w:rsidRPr="0082568D">
        <w:rPr>
          <w:b/>
          <w:bCs/>
          <w:color w:val="000000" w:themeColor="text1"/>
          <w:u w:val="single"/>
        </w:rPr>
        <w:t>provided</w:t>
      </w:r>
      <w:r w:rsidR="003E5F9B" w:rsidRPr="0082568D">
        <w:rPr>
          <w:b/>
          <w:bCs/>
          <w:color w:val="000000" w:themeColor="text1"/>
          <w:u w:val="single"/>
        </w:rPr>
        <w:t>.</w:t>
      </w:r>
    </w:p>
    <w:p w14:paraId="7716DD0B" w14:textId="0E640D78" w:rsidR="002366D2" w:rsidRPr="002366D2" w:rsidRDefault="002366D2" w:rsidP="002366D2">
      <w:pPr>
        <w:pStyle w:val="ListParagraph"/>
        <w:numPr>
          <w:ilvl w:val="0"/>
          <w:numId w:val="37"/>
        </w:numPr>
        <w:rPr>
          <w:color w:val="000000" w:themeColor="text1"/>
        </w:rPr>
      </w:pPr>
      <w:r w:rsidRPr="002366D2">
        <w:rPr>
          <w:color w:val="000000" w:themeColor="text1"/>
        </w:rPr>
        <w:t>Along with the MS Word submission file, you must submit separate Java file</w:t>
      </w:r>
      <w:r w:rsidR="00C45E15">
        <w:rPr>
          <w:color w:val="000000" w:themeColor="text1"/>
        </w:rPr>
        <w:t>s</w:t>
      </w:r>
      <w:r w:rsidR="00627F3F">
        <w:rPr>
          <w:color w:val="000000" w:themeColor="text1"/>
        </w:rPr>
        <w:t xml:space="preserve"> for the programs</w:t>
      </w:r>
      <w:r w:rsidRPr="002366D2">
        <w:rPr>
          <w:color w:val="000000" w:themeColor="text1"/>
        </w:rPr>
        <w:t xml:space="preserve">. </w:t>
      </w:r>
      <w:r w:rsidR="00C45E15">
        <w:rPr>
          <w:color w:val="000000" w:themeColor="text1"/>
        </w:rPr>
        <w:t xml:space="preserve">Put all these files in a folder </w:t>
      </w:r>
      <w:r w:rsidR="00C45E15" w:rsidRPr="002366D2">
        <w:rPr>
          <w:color w:val="000000" w:themeColor="text1"/>
        </w:rPr>
        <w:t>name</w:t>
      </w:r>
      <w:r w:rsidR="00C45E15">
        <w:rPr>
          <w:color w:val="000000" w:themeColor="text1"/>
        </w:rPr>
        <w:t>d</w:t>
      </w:r>
      <w:r w:rsidR="00C45E15" w:rsidRPr="002366D2">
        <w:rPr>
          <w:color w:val="000000" w:themeColor="text1"/>
        </w:rPr>
        <w:t xml:space="preserve"> </w:t>
      </w:r>
      <w:r w:rsidR="00C45E15" w:rsidRPr="00E24320">
        <w:rPr>
          <w:b/>
          <w:color w:val="000000" w:themeColor="text1"/>
        </w:rPr>
        <w:t>Assignment</w:t>
      </w:r>
      <w:r w:rsidR="00272E4D">
        <w:rPr>
          <w:b/>
          <w:color w:val="000000" w:themeColor="text1"/>
        </w:rPr>
        <w:t>5</w:t>
      </w:r>
      <w:r w:rsidR="00C45E15" w:rsidRPr="00E24320">
        <w:rPr>
          <w:b/>
          <w:color w:val="000000" w:themeColor="text1"/>
        </w:rPr>
        <w:t>_QUID</w:t>
      </w:r>
      <w:r w:rsidR="00C45E15">
        <w:rPr>
          <w:color w:val="000000" w:themeColor="text1"/>
        </w:rPr>
        <w:t xml:space="preserve">. </w:t>
      </w:r>
      <w:r w:rsidRPr="002366D2">
        <w:rPr>
          <w:color w:val="000000" w:themeColor="text1"/>
        </w:rPr>
        <w:t xml:space="preserve">Compress </w:t>
      </w:r>
      <w:r w:rsidR="00C45E15">
        <w:rPr>
          <w:color w:val="000000" w:themeColor="text1"/>
        </w:rPr>
        <w:t>this</w:t>
      </w:r>
      <w:r w:rsidRPr="002366D2">
        <w:rPr>
          <w:color w:val="000000" w:themeColor="text1"/>
        </w:rPr>
        <w:t xml:space="preserve"> folder and </w:t>
      </w:r>
      <w:r w:rsidR="00C45E15">
        <w:rPr>
          <w:color w:val="000000" w:themeColor="text1"/>
        </w:rPr>
        <w:t>submit it</w:t>
      </w:r>
      <w:r w:rsidRPr="002366D2">
        <w:rPr>
          <w:color w:val="000000" w:themeColor="text1"/>
        </w:rPr>
        <w:t>.</w:t>
      </w:r>
    </w:p>
    <w:p w14:paraId="7174766B" w14:textId="11640B5F" w:rsidR="002366D2" w:rsidRPr="002366D2" w:rsidRDefault="002366D2" w:rsidP="002366D2">
      <w:pPr>
        <w:pStyle w:val="ListParagraph"/>
        <w:numPr>
          <w:ilvl w:val="0"/>
          <w:numId w:val="37"/>
        </w:numPr>
        <w:jc w:val="both"/>
        <w:rPr>
          <w:color w:val="000000" w:themeColor="text1"/>
        </w:rPr>
      </w:pPr>
      <w:r w:rsidRPr="002366D2">
        <w:rPr>
          <w:color w:val="000000" w:themeColor="text1"/>
        </w:rPr>
        <w:t xml:space="preserve">In the Word document, make sure </w:t>
      </w:r>
      <w:r>
        <w:rPr>
          <w:color w:val="000000" w:themeColor="text1"/>
        </w:rPr>
        <w:t xml:space="preserve">that </w:t>
      </w:r>
      <w:r w:rsidR="00C45E15">
        <w:rPr>
          <w:color w:val="000000" w:themeColor="text1"/>
        </w:rPr>
        <w:t>to</w:t>
      </w:r>
      <w:r w:rsidRPr="002366D2">
        <w:rPr>
          <w:color w:val="000000" w:themeColor="text1"/>
        </w:rPr>
        <w:t xml:space="preserve"> add screenshots </w:t>
      </w:r>
      <w:r w:rsidR="00C45E15">
        <w:rPr>
          <w:color w:val="000000" w:themeColor="text1"/>
        </w:rPr>
        <w:t>for</w:t>
      </w:r>
      <w:r w:rsidR="00B66830">
        <w:rPr>
          <w:color w:val="000000" w:themeColor="text1"/>
        </w:rPr>
        <w:t xml:space="preserve"> </w:t>
      </w:r>
      <w:r w:rsidRPr="002366D2">
        <w:rPr>
          <w:color w:val="000000" w:themeColor="text1"/>
        </w:rPr>
        <w:t>input and output of your programs.</w:t>
      </w:r>
    </w:p>
    <w:p w14:paraId="4BFAA3D2" w14:textId="629EF75F" w:rsidR="009D7BE6" w:rsidRPr="009D7BE6" w:rsidRDefault="00744C8E" w:rsidP="009D7BE6">
      <w:pPr>
        <w:autoSpaceDE w:val="0"/>
        <w:autoSpaceDN w:val="0"/>
        <w:adjustRightInd w:val="0"/>
        <w:spacing w:after="0" w:line="240" w:lineRule="auto"/>
        <w:jc w:val="both"/>
        <w:rPr>
          <w:color w:val="000000" w:themeColor="text1"/>
        </w:rPr>
      </w:pPr>
      <w:r w:rsidRPr="00E01852">
        <w:rPr>
          <w:color w:val="000000" w:themeColor="text1"/>
        </w:rPr>
        <w:t>If you have any questions or doubts about any of the above</w:t>
      </w:r>
      <w:r w:rsidR="00CC2F30">
        <w:rPr>
          <w:color w:val="000000" w:themeColor="text1"/>
        </w:rPr>
        <w:t>-mentioned issues</w:t>
      </w:r>
      <w:r w:rsidRPr="00E01852">
        <w:rPr>
          <w:color w:val="000000" w:themeColor="text1"/>
        </w:rPr>
        <w:t xml:space="preserve">, </w:t>
      </w:r>
      <w:r w:rsidR="00CC2F30">
        <w:rPr>
          <w:color w:val="000000" w:themeColor="text1"/>
        </w:rPr>
        <w:t xml:space="preserve">please </w:t>
      </w:r>
      <w:r w:rsidR="00AC6BF1">
        <w:rPr>
          <w:color w:val="000000" w:themeColor="text1"/>
        </w:rPr>
        <w:t xml:space="preserve">consult </w:t>
      </w:r>
      <w:r w:rsidR="009D7BE6">
        <w:rPr>
          <w:color w:val="000000" w:themeColor="text1"/>
        </w:rPr>
        <w:t>Eng.</w:t>
      </w:r>
      <w:r w:rsidRPr="00E01852">
        <w:rPr>
          <w:color w:val="000000" w:themeColor="text1"/>
        </w:rPr>
        <w:t xml:space="preserve"> </w:t>
      </w:r>
      <w:r w:rsidR="009D7BE6">
        <w:rPr>
          <w:color w:val="000000" w:themeColor="text1"/>
        </w:rPr>
        <w:t>Alaa</w:t>
      </w:r>
      <w:r w:rsidR="00846B9E">
        <w:rPr>
          <w:color w:val="000000" w:themeColor="text1"/>
        </w:rPr>
        <w:t xml:space="preserve"> Hussein</w:t>
      </w:r>
      <w:r w:rsidR="009D7BE6">
        <w:rPr>
          <w:color w:val="000000" w:themeColor="text1"/>
        </w:rPr>
        <w:t xml:space="preserve"> </w:t>
      </w:r>
      <w:hyperlink r:id="rId8" w:history="1">
        <w:r w:rsidR="009D7BE6" w:rsidRPr="00EE1E43">
          <w:rPr>
            <w:rStyle w:val="Hyperlink"/>
          </w:rPr>
          <w:t>alaa.hussein@qu.edu.qa</w:t>
        </w:r>
      </w:hyperlink>
      <w:r w:rsidR="009D7BE6">
        <w:rPr>
          <w:color w:val="000000" w:themeColor="text1"/>
        </w:rPr>
        <w:t xml:space="preserve"> </w:t>
      </w:r>
      <w:r w:rsidR="00846B9E">
        <w:rPr>
          <w:color w:val="000000" w:themeColor="text1"/>
        </w:rPr>
        <w:t xml:space="preserve">. </w:t>
      </w:r>
      <w:r w:rsidR="009D7BE6">
        <w:rPr>
          <w:color w:val="000000" w:themeColor="text1"/>
        </w:rPr>
        <w:t xml:space="preserve">There </w:t>
      </w:r>
      <w:r w:rsidR="003F3155">
        <w:rPr>
          <w:color w:val="000000" w:themeColor="text1"/>
        </w:rPr>
        <w:t>is only one</w:t>
      </w:r>
      <w:r w:rsidR="00627F3F">
        <w:rPr>
          <w:color w:val="000000" w:themeColor="text1"/>
        </w:rPr>
        <w:t xml:space="preserve"> question</w:t>
      </w:r>
      <w:r w:rsidR="005D6064">
        <w:rPr>
          <w:color w:val="000000" w:themeColor="text1"/>
        </w:rPr>
        <w:t xml:space="preserve"> in this assignment</w:t>
      </w:r>
      <w:r w:rsidR="009D7BE6">
        <w:rPr>
          <w:color w:val="000000" w:themeColor="text1"/>
        </w:rPr>
        <w:t>.</w:t>
      </w:r>
      <w:r w:rsidR="00700362">
        <w:rPr>
          <w:color w:val="000000" w:themeColor="text1"/>
        </w:rPr>
        <w:t xml:space="preserve"> </w:t>
      </w:r>
    </w:p>
    <w:p w14:paraId="3C69BC45" w14:textId="3F6888AB" w:rsidR="00744C8E" w:rsidRPr="000962E7" w:rsidRDefault="00744C8E" w:rsidP="000962E7">
      <w:pPr>
        <w:pBdr>
          <w:bottom w:val="single" w:sz="6" w:space="1" w:color="auto"/>
        </w:pBdr>
        <w:autoSpaceDE w:val="0"/>
        <w:autoSpaceDN w:val="0"/>
        <w:adjustRightInd w:val="0"/>
        <w:spacing w:before="120" w:after="0" w:line="240" w:lineRule="auto"/>
        <w:rPr>
          <w:b/>
          <w:bCs/>
          <w:color w:val="1F497D" w:themeColor="text2"/>
          <w:sz w:val="13"/>
          <w:szCs w:val="13"/>
        </w:rPr>
      </w:pPr>
    </w:p>
    <w:p w14:paraId="6B02D2D5" w14:textId="77777777" w:rsidR="00744C8E" w:rsidRPr="000962E7" w:rsidRDefault="00744C8E" w:rsidP="000962E7">
      <w:pPr>
        <w:autoSpaceDE w:val="0"/>
        <w:autoSpaceDN w:val="0"/>
        <w:adjustRightInd w:val="0"/>
        <w:spacing w:before="120" w:after="0" w:line="240" w:lineRule="auto"/>
        <w:rPr>
          <w:b/>
          <w:bCs/>
          <w:color w:val="1F497D" w:themeColor="text2"/>
          <w:sz w:val="2"/>
          <w:szCs w:val="2"/>
        </w:rPr>
      </w:pPr>
    </w:p>
    <w:p w14:paraId="4D8E1D3B" w14:textId="77777777" w:rsidR="006665CC" w:rsidRDefault="001F0E38" w:rsidP="00D815EB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F0E38">
        <w:rPr>
          <w:rFonts w:asciiTheme="minorHAnsi" w:eastAsiaTheme="minorHAnsi" w:hAnsiTheme="minorHAnsi" w:cstheme="minorBidi"/>
          <w:b/>
          <w:bCs/>
        </w:rPr>
        <w:t>Q1.</w:t>
      </w:r>
      <w:r w:rsidR="00F72134">
        <w:rPr>
          <w:rFonts w:asciiTheme="minorHAnsi" w:eastAsiaTheme="minorHAnsi" w:hAnsiTheme="minorHAnsi" w:cstheme="minorBidi"/>
          <w:b/>
          <w:bCs/>
        </w:rPr>
        <w:t xml:space="preserve"> </w:t>
      </w:r>
      <w:r w:rsidR="0006325E">
        <w:rPr>
          <w:rFonts w:asciiTheme="minorHAnsi" w:eastAsiaTheme="minorHAnsi" w:hAnsiTheme="minorHAnsi" w:cstheme="minorBidi"/>
          <w:b/>
          <w:bCs/>
        </w:rPr>
        <w:t xml:space="preserve"> </w:t>
      </w:r>
      <w:r w:rsidR="00D815EB">
        <w:rPr>
          <w:rFonts w:asciiTheme="minorHAnsi" w:eastAsiaTheme="minorHAnsi" w:hAnsiTheme="minorHAnsi" w:cstheme="minorBidi"/>
        </w:rPr>
        <w:t>The K</w:t>
      </w:r>
      <w:r w:rsidR="00D815EB" w:rsidRPr="00D815EB">
        <w:rPr>
          <w:rFonts w:asciiTheme="minorHAnsi" w:eastAsiaTheme="minorHAnsi" w:hAnsiTheme="minorHAnsi" w:cstheme="minorBidi"/>
        </w:rPr>
        <w:t xml:space="preserve">napsack problem is a problem in combinatorial optimization. This problem also arises in resource allocation where the decision makers have to choose from a set of non-divisible projects or tasks under a fixed budget or time constraint, respectively. As such, this problem can be applied in many different contexts. </w:t>
      </w:r>
    </w:p>
    <w:p w14:paraId="0BD8ACBF" w14:textId="10B36749" w:rsidR="00D815EB" w:rsidRPr="00D815EB" w:rsidRDefault="00D815EB" w:rsidP="00D815EB">
      <w:pPr>
        <w:pStyle w:val="NormalWeb"/>
        <w:spacing w:after="120"/>
        <w:jc w:val="both"/>
        <w:rPr>
          <w:rFonts w:asciiTheme="minorHAnsi" w:eastAsiaTheme="minorHAnsi" w:hAnsiTheme="minorHAnsi" w:cstheme="minorBidi"/>
          <w:b/>
          <w:bCs/>
        </w:rPr>
      </w:pPr>
      <w:r w:rsidRPr="00D815EB">
        <w:rPr>
          <w:rFonts w:asciiTheme="minorHAnsi" w:eastAsiaTheme="minorHAnsi" w:hAnsiTheme="minorHAnsi" w:cstheme="minorBidi"/>
        </w:rPr>
        <w:t xml:space="preserve">Given a set of items, each with a weight and a value, we want to determine the number of each item to include in a collection so that the total weight is less than or equal to a given limit and the total value is as large as possible. It derives its name from the problem faced by someone who is constrained by a fixed-size knapsack and must fill it with the most valuable items. What makes Branch-and-Bound (B&amp;B) algorithm more efficient than Backtracking in this context is that instead of traversing the tree in a predetermined order (depth-first, breadth-first, etc.), we traverse it based on the optimization criteria for the problem. </w:t>
      </w:r>
    </w:p>
    <w:p w14:paraId="1267CF17" w14:textId="77777777" w:rsidR="00D815EB" w:rsidRPr="00D815EB" w:rsidRDefault="00D815EB" w:rsidP="00D815EB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D815EB">
        <w:rPr>
          <w:rFonts w:asciiTheme="minorHAnsi" w:eastAsiaTheme="minorHAnsi" w:hAnsiTheme="minorHAnsi" w:cstheme="minorBidi"/>
          <w:b/>
          <w:u w:val="single"/>
        </w:rPr>
        <w:t>Problem:</w:t>
      </w:r>
      <w:r w:rsidRPr="00D815EB">
        <w:rPr>
          <w:rFonts w:asciiTheme="minorHAnsi" w:eastAsiaTheme="minorHAnsi" w:hAnsiTheme="minorHAnsi" w:cstheme="minorBidi"/>
        </w:rPr>
        <w:t xml:space="preserve"> Let n items be given, where each item has a weight and a profit. The weights and profits are positive integers. Furthermore, let a positive integer W be given. Determine a set of items with maximum total profit, under the constraint that the sum of their weights cannot exceed W.</w:t>
      </w:r>
    </w:p>
    <w:p w14:paraId="33806592" w14:textId="4F9499FC" w:rsidR="00D815EB" w:rsidRPr="00D815EB" w:rsidRDefault="00D815EB" w:rsidP="00D815EB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D815EB">
        <w:rPr>
          <w:rFonts w:asciiTheme="minorHAnsi" w:eastAsiaTheme="minorHAnsi" w:hAnsiTheme="minorHAnsi" w:cstheme="minorBidi"/>
          <w:b/>
          <w:u w:val="single"/>
        </w:rPr>
        <w:t>Inputs:</w:t>
      </w:r>
      <w:r w:rsidRPr="00D815EB">
        <w:rPr>
          <w:rFonts w:asciiTheme="minorHAnsi" w:eastAsiaTheme="minorHAnsi" w:hAnsiTheme="minorHAnsi" w:cstheme="minorBidi"/>
        </w:rPr>
        <w:t xml:space="preserve"> Positive integers n and W, arrays of positive integers w and p, each indexed from 1 to n, and each of which is sorted in non</w:t>
      </w:r>
      <w:r w:rsidR="00082666">
        <w:rPr>
          <w:rFonts w:asciiTheme="minorHAnsi" w:eastAsiaTheme="minorHAnsi" w:hAnsiTheme="minorHAnsi" w:cstheme="minorBidi"/>
        </w:rPr>
        <w:t>-</w:t>
      </w:r>
      <w:r w:rsidRPr="00D815EB">
        <w:rPr>
          <w:rFonts w:asciiTheme="minorHAnsi" w:eastAsiaTheme="minorHAnsi" w:hAnsiTheme="minorHAnsi" w:cstheme="minorBidi"/>
        </w:rPr>
        <w:t>increasing order according to the values of p[i]/w[i].</w:t>
      </w:r>
    </w:p>
    <w:p w14:paraId="2AF9384A" w14:textId="77777777" w:rsidR="00D815EB" w:rsidRDefault="00D815EB" w:rsidP="00D815EB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D815EB">
        <w:rPr>
          <w:rFonts w:asciiTheme="minorHAnsi" w:eastAsiaTheme="minorHAnsi" w:hAnsiTheme="minorHAnsi" w:cstheme="minorBidi"/>
          <w:b/>
          <w:u w:val="single"/>
        </w:rPr>
        <w:t>Outputs:</w:t>
      </w:r>
      <w:r>
        <w:rPr>
          <w:rFonts w:asciiTheme="minorHAnsi" w:eastAsiaTheme="minorHAnsi" w:hAnsiTheme="minorHAnsi" w:cstheme="minorBidi"/>
        </w:rPr>
        <w:t xml:space="preserve"> A</w:t>
      </w:r>
      <w:r w:rsidRPr="00D815EB">
        <w:rPr>
          <w:rFonts w:asciiTheme="minorHAnsi" w:eastAsiaTheme="minorHAnsi" w:hAnsiTheme="minorHAnsi" w:cstheme="minorBidi"/>
        </w:rPr>
        <w:t xml:space="preserve">n integer </w:t>
      </w:r>
      <w:proofErr w:type="spellStart"/>
      <w:r w:rsidRPr="00D815EB">
        <w:rPr>
          <w:rFonts w:asciiTheme="minorHAnsi" w:eastAsiaTheme="minorHAnsi" w:hAnsiTheme="minorHAnsi" w:cstheme="minorBidi"/>
        </w:rPr>
        <w:t>maxprofit</w:t>
      </w:r>
      <w:proofErr w:type="spellEnd"/>
      <w:r w:rsidRPr="00D815EB">
        <w:rPr>
          <w:rFonts w:asciiTheme="minorHAnsi" w:eastAsiaTheme="minorHAnsi" w:hAnsiTheme="minorHAnsi" w:cstheme="minorBidi"/>
        </w:rPr>
        <w:t xml:space="preserve"> that is the sum of the profits of an optimal set.</w:t>
      </w:r>
      <w:r>
        <w:rPr>
          <w:rFonts w:asciiTheme="minorHAnsi" w:eastAsiaTheme="minorHAnsi" w:hAnsiTheme="minorHAnsi" w:cstheme="minorBidi"/>
        </w:rPr>
        <w:t xml:space="preserve"> </w:t>
      </w:r>
    </w:p>
    <w:p w14:paraId="1C55D500" w14:textId="6F3F634A" w:rsidR="00B809EF" w:rsidRDefault="00D815EB" w:rsidP="00D815EB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lastRenderedPageBreak/>
        <w:t>Write a Java program</w:t>
      </w:r>
      <w:r w:rsidRPr="00D815EB">
        <w:rPr>
          <w:rFonts w:asciiTheme="minorHAnsi" w:eastAsiaTheme="minorHAnsi" w:hAnsiTheme="minorHAnsi" w:cstheme="minorBidi"/>
        </w:rPr>
        <w:t xml:space="preserve"> using the </w:t>
      </w:r>
      <w:r w:rsidRPr="00082666">
        <w:rPr>
          <w:rFonts w:asciiTheme="minorHAnsi" w:eastAsiaTheme="minorHAnsi" w:hAnsiTheme="minorHAnsi" w:cstheme="minorBidi"/>
          <w:b/>
          <w:u w:val="single"/>
        </w:rPr>
        <w:t>Best-First Search with Branch-and-Bound Pruning algorithm</w:t>
      </w:r>
      <w:r w:rsidRPr="00D815EB">
        <w:rPr>
          <w:rFonts w:asciiTheme="minorHAnsi" w:eastAsiaTheme="minorHAnsi" w:hAnsiTheme="minorHAnsi" w:cstheme="minorBidi"/>
        </w:rPr>
        <w:t xml:space="preserve"> </w:t>
      </w:r>
      <w:r w:rsidR="006665CC">
        <w:rPr>
          <w:rFonts w:asciiTheme="minorHAnsi" w:eastAsiaTheme="minorHAnsi" w:hAnsiTheme="minorHAnsi" w:cstheme="minorBidi"/>
        </w:rPr>
        <w:t xml:space="preserve">for the </w:t>
      </w:r>
      <w:r w:rsidR="006665CC" w:rsidRPr="00082666">
        <w:rPr>
          <w:rFonts w:asciiTheme="minorHAnsi" w:eastAsiaTheme="minorHAnsi" w:hAnsiTheme="minorHAnsi" w:cstheme="minorBidi"/>
          <w:b/>
          <w:u w:val="single"/>
        </w:rPr>
        <w:t>0-1 Knapsack problem</w:t>
      </w:r>
      <w:r w:rsidR="006665CC">
        <w:rPr>
          <w:rFonts w:asciiTheme="minorHAnsi" w:eastAsiaTheme="minorHAnsi" w:hAnsiTheme="minorHAnsi" w:cstheme="minorBidi"/>
        </w:rPr>
        <w:t xml:space="preserve"> </w:t>
      </w:r>
      <w:r w:rsidRPr="00D815EB">
        <w:rPr>
          <w:rFonts w:asciiTheme="minorHAnsi" w:eastAsiaTheme="minorHAnsi" w:hAnsiTheme="minorHAnsi" w:cstheme="minorBidi"/>
        </w:rPr>
        <w:t xml:space="preserve">and </w:t>
      </w:r>
      <w:r w:rsidR="00670C62">
        <w:rPr>
          <w:rFonts w:asciiTheme="minorHAnsi" w:eastAsiaTheme="minorHAnsi" w:hAnsiTheme="minorHAnsi" w:cstheme="minorBidi"/>
        </w:rPr>
        <w:t>demonstrate</w:t>
      </w:r>
      <w:r w:rsidR="00B447B3">
        <w:rPr>
          <w:rFonts w:asciiTheme="minorHAnsi" w:eastAsiaTheme="minorHAnsi" w:hAnsiTheme="minorHAnsi" w:cstheme="minorBidi"/>
        </w:rPr>
        <w:t xml:space="preserve"> </w:t>
      </w:r>
      <w:r w:rsidR="00670C62">
        <w:rPr>
          <w:rFonts w:asciiTheme="minorHAnsi" w:eastAsiaTheme="minorHAnsi" w:hAnsiTheme="minorHAnsi" w:cstheme="minorBidi"/>
        </w:rPr>
        <w:t>its correctness with some input values</w:t>
      </w:r>
      <w:r w:rsidR="00DD0649">
        <w:rPr>
          <w:rFonts w:asciiTheme="minorHAnsi" w:eastAsiaTheme="minorHAnsi" w:hAnsiTheme="minorHAnsi" w:cstheme="minorBidi"/>
        </w:rPr>
        <w:t>.</w:t>
      </w:r>
    </w:p>
    <w:p w14:paraId="7F284A1C" w14:textId="77777777" w:rsidR="006101D3" w:rsidRDefault="006101D3" w:rsidP="006101D3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190F0D">
        <w:rPr>
          <w:rFonts w:asciiTheme="minorHAnsi" w:eastAsiaTheme="minorHAnsi" w:hAnsiTheme="minorHAnsi" w:cstheme="minorBidi"/>
          <w:u w:val="single"/>
        </w:rPr>
        <w:t>Answer:</w:t>
      </w:r>
      <w:r>
        <w:rPr>
          <w:rFonts w:asciiTheme="minorHAnsi" w:eastAsiaTheme="minorHAnsi" w:hAnsiTheme="minorHAnsi" w:cstheme="minorBidi"/>
        </w:rPr>
        <w:t xml:space="preserve"> (please write your answer here, add required space if needed)</w:t>
      </w:r>
    </w:p>
    <w:p w14:paraId="3EDDD1B1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>package Assignment5;</w:t>
      </w:r>
    </w:p>
    <w:p w14:paraId="5EC23A8E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</w:p>
    <w:p w14:paraId="5C4D4FD2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 xml:space="preserve">import </w:t>
      </w:r>
      <w:proofErr w:type="spellStart"/>
      <w:r w:rsidRPr="006B0B00">
        <w:rPr>
          <w:rFonts w:asciiTheme="minorHAnsi" w:eastAsiaTheme="minorHAnsi" w:hAnsiTheme="minorHAnsi" w:cstheme="minorBidi"/>
        </w:rPr>
        <w:t>java.util.Arrays</w:t>
      </w:r>
      <w:proofErr w:type="spellEnd"/>
      <w:r w:rsidRPr="006B0B00">
        <w:rPr>
          <w:rFonts w:asciiTheme="minorHAnsi" w:eastAsiaTheme="minorHAnsi" w:hAnsiTheme="minorHAnsi" w:cstheme="minorBidi"/>
        </w:rPr>
        <w:t>;</w:t>
      </w:r>
    </w:p>
    <w:p w14:paraId="1CFC1D42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 xml:space="preserve">import </w:t>
      </w:r>
      <w:proofErr w:type="spellStart"/>
      <w:r w:rsidRPr="006B0B00">
        <w:rPr>
          <w:rFonts w:asciiTheme="minorHAnsi" w:eastAsiaTheme="minorHAnsi" w:hAnsiTheme="minorHAnsi" w:cstheme="minorBidi"/>
        </w:rPr>
        <w:t>java.util.LinkedList</w:t>
      </w:r>
      <w:proofErr w:type="spellEnd"/>
      <w:r w:rsidRPr="006B0B00">
        <w:rPr>
          <w:rFonts w:asciiTheme="minorHAnsi" w:eastAsiaTheme="minorHAnsi" w:hAnsiTheme="minorHAnsi" w:cstheme="minorBidi"/>
        </w:rPr>
        <w:t>;</w:t>
      </w:r>
    </w:p>
    <w:p w14:paraId="0EFB2B05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 xml:space="preserve">import </w:t>
      </w:r>
      <w:proofErr w:type="spellStart"/>
      <w:r w:rsidRPr="006B0B00">
        <w:rPr>
          <w:rFonts w:asciiTheme="minorHAnsi" w:eastAsiaTheme="minorHAnsi" w:hAnsiTheme="minorHAnsi" w:cstheme="minorBidi"/>
        </w:rPr>
        <w:t>java.util.Queue</w:t>
      </w:r>
      <w:proofErr w:type="spellEnd"/>
      <w:r w:rsidRPr="006B0B00">
        <w:rPr>
          <w:rFonts w:asciiTheme="minorHAnsi" w:eastAsiaTheme="minorHAnsi" w:hAnsiTheme="minorHAnsi" w:cstheme="minorBidi"/>
        </w:rPr>
        <w:t>;</w:t>
      </w:r>
    </w:p>
    <w:p w14:paraId="54AE2194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</w:p>
    <w:p w14:paraId="374AFE89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 xml:space="preserve">public class </w:t>
      </w:r>
      <w:proofErr w:type="spellStart"/>
      <w:r w:rsidRPr="006B0B00">
        <w:rPr>
          <w:rFonts w:asciiTheme="minorHAnsi" w:eastAsiaTheme="minorHAnsi" w:hAnsiTheme="minorHAnsi" w:cstheme="minorBidi"/>
        </w:rPr>
        <w:t>BestSearchWithBranchAndBound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 {</w:t>
      </w:r>
    </w:p>
    <w:p w14:paraId="5313AA74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</w:p>
    <w:p w14:paraId="347F186E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</w:p>
    <w:p w14:paraId="0AD90A35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  <w:t xml:space="preserve">public static void main(String [] </w:t>
      </w:r>
      <w:proofErr w:type="spellStart"/>
      <w:r w:rsidRPr="006B0B00">
        <w:rPr>
          <w:rFonts w:asciiTheme="minorHAnsi" w:eastAsiaTheme="minorHAnsi" w:hAnsiTheme="minorHAnsi" w:cstheme="minorBidi"/>
        </w:rPr>
        <w:t>args</w:t>
      </w:r>
      <w:proofErr w:type="spellEnd"/>
      <w:r w:rsidRPr="006B0B00">
        <w:rPr>
          <w:rFonts w:asciiTheme="minorHAnsi" w:eastAsiaTheme="minorHAnsi" w:hAnsiTheme="minorHAnsi" w:cstheme="minorBidi"/>
        </w:rPr>
        <w:t>) {</w:t>
      </w:r>
    </w:p>
    <w:p w14:paraId="4369495A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  <w:t>int w=16;</w:t>
      </w:r>
    </w:p>
    <w:p w14:paraId="392FE114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  <w:t xml:space="preserve">Item </w:t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]= new Item[4];</w:t>
      </w:r>
    </w:p>
    <w:p w14:paraId="7CDA9EDE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0]=new Item(2,40);</w:t>
      </w:r>
    </w:p>
    <w:p w14:paraId="6A0DAC59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1]=new Item(5,30);</w:t>
      </w:r>
    </w:p>
    <w:p w14:paraId="2999BC5B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2]=new Item(7,35);</w:t>
      </w:r>
    </w:p>
    <w:p w14:paraId="09DBC9BA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3]=new Item(8,20);</w:t>
      </w:r>
    </w:p>
    <w:p w14:paraId="4FD68FCE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  <w:t>int n=</w:t>
      </w:r>
      <w:proofErr w:type="spellStart"/>
      <w:r w:rsidRPr="006B0B00">
        <w:rPr>
          <w:rFonts w:asciiTheme="minorHAnsi" w:eastAsiaTheme="minorHAnsi" w:hAnsiTheme="minorHAnsi" w:cstheme="minorBidi"/>
        </w:rPr>
        <w:t>arr.length</w:t>
      </w:r>
      <w:proofErr w:type="spellEnd"/>
      <w:r w:rsidRPr="006B0B00">
        <w:rPr>
          <w:rFonts w:asciiTheme="minorHAnsi" w:eastAsiaTheme="minorHAnsi" w:hAnsiTheme="minorHAnsi" w:cstheme="minorBidi"/>
        </w:rPr>
        <w:t>;</w:t>
      </w:r>
    </w:p>
    <w:p w14:paraId="7557A441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System.out.println</w:t>
      </w:r>
      <w:proofErr w:type="spellEnd"/>
      <w:r w:rsidRPr="006B0B00">
        <w:rPr>
          <w:rFonts w:asciiTheme="minorHAnsi" w:eastAsiaTheme="minorHAnsi" w:hAnsiTheme="minorHAnsi" w:cstheme="minorBidi"/>
        </w:rPr>
        <w:t>("Maximum profit is"+</w:t>
      </w:r>
      <w:proofErr w:type="spellStart"/>
      <w:r w:rsidRPr="006B0B00">
        <w:rPr>
          <w:rFonts w:asciiTheme="minorHAnsi" w:eastAsiaTheme="minorHAnsi" w:hAnsiTheme="minorHAnsi" w:cstheme="minorBidi"/>
        </w:rPr>
        <w:t>ks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(w, </w:t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, n));</w:t>
      </w:r>
    </w:p>
    <w:p w14:paraId="3E454A53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  <w:t>}</w:t>
      </w:r>
    </w:p>
    <w:p w14:paraId="03411D9C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  <w:t xml:space="preserve">public static int </w:t>
      </w:r>
      <w:proofErr w:type="spellStart"/>
      <w:r w:rsidRPr="006B0B00">
        <w:rPr>
          <w:rFonts w:asciiTheme="minorHAnsi" w:eastAsiaTheme="minorHAnsi" w:hAnsiTheme="minorHAnsi" w:cstheme="minorBidi"/>
        </w:rPr>
        <w:t>findBound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(Node n, int </w:t>
      </w:r>
      <w:proofErr w:type="spellStart"/>
      <w:r w:rsidRPr="006B0B00">
        <w:rPr>
          <w:rFonts w:asciiTheme="minorHAnsi" w:eastAsiaTheme="minorHAnsi" w:hAnsiTheme="minorHAnsi" w:cstheme="minorBidi"/>
        </w:rPr>
        <w:t>z,int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 </w:t>
      </w:r>
      <w:proofErr w:type="spellStart"/>
      <w:r w:rsidRPr="006B0B00">
        <w:rPr>
          <w:rFonts w:asciiTheme="minorHAnsi" w:eastAsiaTheme="minorHAnsi" w:hAnsiTheme="minorHAnsi" w:cstheme="minorBidi"/>
        </w:rPr>
        <w:t>w,Item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 </w:t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]) {</w:t>
      </w:r>
    </w:p>
    <w:p w14:paraId="741999C6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if(</w:t>
      </w:r>
      <w:proofErr w:type="spellStart"/>
      <w:r w:rsidRPr="006B0B00">
        <w:rPr>
          <w:rFonts w:asciiTheme="minorHAnsi" w:eastAsiaTheme="minorHAnsi" w:hAnsiTheme="minorHAnsi" w:cstheme="minorBidi"/>
        </w:rPr>
        <w:t>n.weight</w:t>
      </w:r>
      <w:proofErr w:type="spellEnd"/>
      <w:r w:rsidRPr="006B0B00">
        <w:rPr>
          <w:rFonts w:asciiTheme="minorHAnsi" w:eastAsiaTheme="minorHAnsi" w:hAnsiTheme="minorHAnsi" w:cstheme="minorBidi"/>
        </w:rPr>
        <w:t>&gt;=w) {</w:t>
      </w:r>
    </w:p>
    <w:p w14:paraId="152D324D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lastRenderedPageBreak/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return 0;</w:t>
      </w:r>
    </w:p>
    <w:p w14:paraId="01EF77A3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}</w:t>
      </w:r>
    </w:p>
    <w:p w14:paraId="5ACD5C83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else {</w:t>
      </w:r>
    </w:p>
    <w:p w14:paraId="1363058E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int profit=</w:t>
      </w:r>
      <w:proofErr w:type="spellStart"/>
      <w:r w:rsidRPr="006B0B00">
        <w:rPr>
          <w:rFonts w:asciiTheme="minorHAnsi" w:eastAsiaTheme="minorHAnsi" w:hAnsiTheme="minorHAnsi" w:cstheme="minorBidi"/>
        </w:rPr>
        <w:t>n.profit</w:t>
      </w:r>
      <w:proofErr w:type="spellEnd"/>
      <w:r w:rsidRPr="006B0B00">
        <w:rPr>
          <w:rFonts w:asciiTheme="minorHAnsi" w:eastAsiaTheme="minorHAnsi" w:hAnsiTheme="minorHAnsi" w:cstheme="minorBidi"/>
        </w:rPr>
        <w:t>;</w:t>
      </w:r>
    </w:p>
    <w:p w14:paraId="58D8DBA5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 xml:space="preserve">int 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=n.level+1;</w:t>
      </w:r>
    </w:p>
    <w:p w14:paraId="126F3896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 xml:space="preserve">int </w:t>
      </w:r>
      <w:proofErr w:type="spellStart"/>
      <w:r w:rsidRPr="006B0B00">
        <w:rPr>
          <w:rFonts w:asciiTheme="minorHAnsi" w:eastAsiaTheme="minorHAnsi" w:hAnsiTheme="minorHAnsi" w:cstheme="minorBidi"/>
        </w:rPr>
        <w:t>totalweight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=(int) </w:t>
      </w:r>
      <w:proofErr w:type="spellStart"/>
      <w:r w:rsidRPr="006B0B00">
        <w:rPr>
          <w:rFonts w:asciiTheme="minorHAnsi" w:eastAsiaTheme="minorHAnsi" w:hAnsiTheme="minorHAnsi" w:cstheme="minorBidi"/>
        </w:rPr>
        <w:t>n.weight</w:t>
      </w:r>
      <w:proofErr w:type="spellEnd"/>
      <w:r w:rsidRPr="006B0B00">
        <w:rPr>
          <w:rFonts w:asciiTheme="minorHAnsi" w:eastAsiaTheme="minorHAnsi" w:hAnsiTheme="minorHAnsi" w:cstheme="minorBidi"/>
        </w:rPr>
        <w:t>;</w:t>
      </w:r>
    </w:p>
    <w:p w14:paraId="4FDA9EB2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while(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&lt;z &amp;&amp; </w:t>
      </w:r>
      <w:proofErr w:type="spellStart"/>
      <w:r w:rsidRPr="006B0B00">
        <w:rPr>
          <w:rFonts w:asciiTheme="minorHAnsi" w:eastAsiaTheme="minorHAnsi" w:hAnsiTheme="minorHAnsi" w:cstheme="minorBidi"/>
        </w:rPr>
        <w:t>totalweight+arr</w:t>
      </w:r>
      <w:proofErr w:type="spellEnd"/>
      <w:r w:rsidRPr="006B0B00">
        <w:rPr>
          <w:rFonts w:asciiTheme="minorHAnsi" w:eastAsiaTheme="minorHAnsi" w:hAnsiTheme="minorHAnsi" w:cstheme="minorBidi"/>
        </w:rPr>
        <w:t>[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].weight&lt;=w) {</w:t>
      </w:r>
    </w:p>
    <w:p w14:paraId="1106E217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totalweight</w:t>
      </w:r>
      <w:proofErr w:type="spellEnd"/>
      <w:r w:rsidRPr="006B0B00">
        <w:rPr>
          <w:rFonts w:asciiTheme="minorHAnsi" w:eastAsiaTheme="minorHAnsi" w:hAnsiTheme="minorHAnsi" w:cstheme="minorBidi"/>
        </w:rPr>
        <w:t>+=</w:t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].weight;</w:t>
      </w:r>
    </w:p>
    <w:p w14:paraId="501C5483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profit+=</w:t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].value;</w:t>
      </w:r>
    </w:p>
    <w:p w14:paraId="69E2FC5B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++;</w:t>
      </w:r>
    </w:p>
    <w:p w14:paraId="43F815EF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}</w:t>
      </w:r>
    </w:p>
    <w:p w14:paraId="1F6E5ABA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if(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&lt;z) {</w:t>
      </w:r>
    </w:p>
    <w:p w14:paraId="679B506F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profit+=(w-</w:t>
      </w:r>
      <w:proofErr w:type="spellStart"/>
      <w:r w:rsidRPr="006B0B00">
        <w:rPr>
          <w:rFonts w:asciiTheme="minorHAnsi" w:eastAsiaTheme="minorHAnsi" w:hAnsiTheme="minorHAnsi" w:cstheme="minorBidi"/>
        </w:rPr>
        <w:t>totalweight</w:t>
      </w:r>
      <w:proofErr w:type="spellEnd"/>
      <w:r w:rsidRPr="006B0B00">
        <w:rPr>
          <w:rFonts w:asciiTheme="minorHAnsi" w:eastAsiaTheme="minorHAnsi" w:hAnsiTheme="minorHAnsi" w:cstheme="minorBidi"/>
        </w:rPr>
        <w:t>)*</w:t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].value/</w:t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].weight;</w:t>
      </w:r>
    </w:p>
    <w:p w14:paraId="4C699B60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}</w:t>
      </w:r>
    </w:p>
    <w:p w14:paraId="0A7A7EAE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return profit;</w:t>
      </w:r>
    </w:p>
    <w:p w14:paraId="185A93A8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}</w:t>
      </w:r>
    </w:p>
    <w:p w14:paraId="65DF6194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  <w:t>}</w:t>
      </w:r>
    </w:p>
    <w:p w14:paraId="45AF6AE5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  <w:t xml:space="preserve">public static int </w:t>
      </w:r>
      <w:proofErr w:type="spellStart"/>
      <w:r w:rsidRPr="006B0B00">
        <w:rPr>
          <w:rFonts w:asciiTheme="minorHAnsi" w:eastAsiaTheme="minorHAnsi" w:hAnsiTheme="minorHAnsi" w:cstheme="minorBidi"/>
        </w:rPr>
        <w:t>ks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(int </w:t>
      </w:r>
      <w:proofErr w:type="spellStart"/>
      <w:r w:rsidRPr="006B0B00">
        <w:rPr>
          <w:rFonts w:asciiTheme="minorHAnsi" w:eastAsiaTheme="minorHAnsi" w:hAnsiTheme="minorHAnsi" w:cstheme="minorBidi"/>
        </w:rPr>
        <w:t>w,Item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 </w:t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],int n) {</w:t>
      </w:r>
    </w:p>
    <w:p w14:paraId="75A49DE4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 xml:space="preserve">for(int 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=0;i&lt;n-1;i++) {</w:t>
      </w:r>
    </w:p>
    <w:p w14:paraId="474A37B4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Item first=new Item(</w:t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].</w:t>
      </w:r>
      <w:proofErr w:type="spellStart"/>
      <w:r w:rsidRPr="006B0B00">
        <w:rPr>
          <w:rFonts w:asciiTheme="minorHAnsi" w:eastAsiaTheme="minorHAnsi" w:hAnsiTheme="minorHAnsi" w:cstheme="minorBidi"/>
        </w:rPr>
        <w:t>weight,arr</w:t>
      </w:r>
      <w:proofErr w:type="spellEnd"/>
      <w:r w:rsidRPr="006B0B00">
        <w:rPr>
          <w:rFonts w:asciiTheme="minorHAnsi" w:eastAsiaTheme="minorHAnsi" w:hAnsiTheme="minorHAnsi" w:cstheme="minorBidi"/>
        </w:rPr>
        <w:t>[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].value);</w:t>
      </w:r>
    </w:p>
    <w:p w14:paraId="0547C23F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Item second=new Item(</w:t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i+1].</w:t>
      </w:r>
      <w:proofErr w:type="spellStart"/>
      <w:r w:rsidRPr="006B0B00">
        <w:rPr>
          <w:rFonts w:asciiTheme="minorHAnsi" w:eastAsiaTheme="minorHAnsi" w:hAnsiTheme="minorHAnsi" w:cstheme="minorBidi"/>
        </w:rPr>
        <w:t>weight,arr</w:t>
      </w:r>
      <w:proofErr w:type="spellEnd"/>
      <w:r w:rsidRPr="006B0B00">
        <w:rPr>
          <w:rFonts w:asciiTheme="minorHAnsi" w:eastAsiaTheme="minorHAnsi" w:hAnsiTheme="minorHAnsi" w:cstheme="minorBidi"/>
        </w:rPr>
        <w:t>[i+1].value);</w:t>
      </w:r>
    </w:p>
    <w:p w14:paraId="2CF393CD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boolean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 c=compare(first, second);</w:t>
      </w:r>
    </w:p>
    <w:p w14:paraId="1779D9B2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if(c==true) {</w:t>
      </w:r>
    </w:p>
    <w:p w14:paraId="38A13A50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]=</w:t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i+1];</w:t>
      </w:r>
    </w:p>
    <w:p w14:paraId="1C46CED4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lastRenderedPageBreak/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}</w:t>
      </w:r>
    </w:p>
    <w:p w14:paraId="63796498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else {</w:t>
      </w:r>
    </w:p>
    <w:p w14:paraId="4315034B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]=</w:t>
      </w:r>
      <w:proofErr w:type="spellStart"/>
      <w:r w:rsidRPr="006B0B00">
        <w:rPr>
          <w:rFonts w:asciiTheme="minorHAnsi" w:eastAsiaTheme="minorHAnsi" w:hAnsiTheme="minorHAnsi" w:cstheme="minorBidi"/>
        </w:rPr>
        <w:t>arr</w:t>
      </w:r>
      <w:proofErr w:type="spellEnd"/>
      <w:r w:rsidRPr="006B0B00">
        <w:rPr>
          <w:rFonts w:asciiTheme="minorHAnsi" w:eastAsiaTheme="minorHAnsi" w:hAnsiTheme="minorHAnsi" w:cstheme="minorBidi"/>
        </w:rPr>
        <w:t>[</w:t>
      </w:r>
      <w:proofErr w:type="spellStart"/>
      <w:r w:rsidRPr="006B0B00">
        <w:rPr>
          <w:rFonts w:asciiTheme="minorHAnsi" w:eastAsiaTheme="minorHAnsi" w:hAnsiTheme="minorHAnsi" w:cstheme="minorBidi"/>
        </w:rPr>
        <w:t>i</w:t>
      </w:r>
      <w:proofErr w:type="spellEnd"/>
      <w:r w:rsidRPr="006B0B00">
        <w:rPr>
          <w:rFonts w:asciiTheme="minorHAnsi" w:eastAsiaTheme="minorHAnsi" w:hAnsiTheme="minorHAnsi" w:cstheme="minorBidi"/>
        </w:rPr>
        <w:t>];</w:t>
      </w:r>
    </w:p>
    <w:p w14:paraId="182C398D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}</w:t>
      </w:r>
    </w:p>
    <w:p w14:paraId="73A89FE0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}</w:t>
      </w:r>
    </w:p>
    <w:p w14:paraId="270A436C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Queue&lt;Node&gt;q = new LinkedList&lt;Node&gt;();</w:t>
      </w:r>
    </w:p>
    <w:p w14:paraId="4FC94134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Node a = new Node(0, 0, 0, 0),b=new Node(0, 0, 0, 0);</w:t>
      </w:r>
    </w:p>
    <w:p w14:paraId="76D73FDA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a.level</w:t>
      </w:r>
      <w:proofErr w:type="spellEnd"/>
      <w:r w:rsidRPr="006B0B00">
        <w:rPr>
          <w:rFonts w:asciiTheme="minorHAnsi" w:eastAsiaTheme="minorHAnsi" w:hAnsiTheme="minorHAnsi" w:cstheme="minorBidi"/>
        </w:rPr>
        <w:t>=-1;</w:t>
      </w:r>
    </w:p>
    <w:p w14:paraId="3AB997D7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a.profit</w:t>
      </w:r>
      <w:proofErr w:type="spellEnd"/>
      <w:r w:rsidRPr="006B0B00">
        <w:rPr>
          <w:rFonts w:asciiTheme="minorHAnsi" w:eastAsiaTheme="minorHAnsi" w:hAnsiTheme="minorHAnsi" w:cstheme="minorBidi"/>
        </w:rPr>
        <w:t>=0;</w:t>
      </w:r>
    </w:p>
    <w:p w14:paraId="7D02E081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a.weight</w:t>
      </w:r>
      <w:proofErr w:type="spellEnd"/>
      <w:r w:rsidRPr="006B0B00">
        <w:rPr>
          <w:rFonts w:asciiTheme="minorHAnsi" w:eastAsiaTheme="minorHAnsi" w:hAnsiTheme="minorHAnsi" w:cstheme="minorBidi"/>
        </w:rPr>
        <w:t>=0;</w:t>
      </w:r>
    </w:p>
    <w:p w14:paraId="726BA70D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q.add</w:t>
      </w:r>
      <w:proofErr w:type="spellEnd"/>
      <w:r w:rsidRPr="006B0B00">
        <w:rPr>
          <w:rFonts w:asciiTheme="minorHAnsi" w:eastAsiaTheme="minorHAnsi" w:hAnsiTheme="minorHAnsi" w:cstheme="minorBidi"/>
        </w:rPr>
        <w:t>(a);</w:t>
      </w:r>
    </w:p>
    <w:p w14:paraId="26F49709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 xml:space="preserve">int </w:t>
      </w:r>
      <w:proofErr w:type="spellStart"/>
      <w:r w:rsidRPr="006B0B00">
        <w:rPr>
          <w:rFonts w:asciiTheme="minorHAnsi" w:eastAsiaTheme="minorHAnsi" w:hAnsiTheme="minorHAnsi" w:cstheme="minorBidi"/>
        </w:rPr>
        <w:t>maxP</w:t>
      </w:r>
      <w:proofErr w:type="spellEnd"/>
      <w:r w:rsidRPr="006B0B00">
        <w:rPr>
          <w:rFonts w:asciiTheme="minorHAnsi" w:eastAsiaTheme="minorHAnsi" w:hAnsiTheme="minorHAnsi" w:cstheme="minorBidi"/>
        </w:rPr>
        <w:t>=0;</w:t>
      </w:r>
    </w:p>
    <w:p w14:paraId="1052EABF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while(!</w:t>
      </w:r>
      <w:proofErr w:type="spellStart"/>
      <w:r w:rsidRPr="006B0B00">
        <w:rPr>
          <w:rFonts w:asciiTheme="minorHAnsi" w:eastAsiaTheme="minorHAnsi" w:hAnsiTheme="minorHAnsi" w:cstheme="minorBidi"/>
        </w:rPr>
        <w:t>q.isEmpty</w:t>
      </w:r>
      <w:proofErr w:type="spellEnd"/>
      <w:r w:rsidRPr="006B0B00">
        <w:rPr>
          <w:rFonts w:asciiTheme="minorHAnsi" w:eastAsiaTheme="minorHAnsi" w:hAnsiTheme="minorHAnsi" w:cstheme="minorBidi"/>
        </w:rPr>
        <w:t>()) {</w:t>
      </w:r>
    </w:p>
    <w:p w14:paraId="580456E2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a=</w:t>
      </w:r>
      <w:proofErr w:type="spellStart"/>
      <w:r w:rsidRPr="006B0B00">
        <w:rPr>
          <w:rFonts w:asciiTheme="minorHAnsi" w:eastAsiaTheme="minorHAnsi" w:hAnsiTheme="minorHAnsi" w:cstheme="minorBidi"/>
        </w:rPr>
        <w:t>q.peek</w:t>
      </w:r>
      <w:proofErr w:type="spellEnd"/>
      <w:r w:rsidRPr="006B0B00">
        <w:rPr>
          <w:rFonts w:asciiTheme="minorHAnsi" w:eastAsiaTheme="minorHAnsi" w:hAnsiTheme="minorHAnsi" w:cstheme="minorBidi"/>
        </w:rPr>
        <w:t>();</w:t>
      </w:r>
    </w:p>
    <w:p w14:paraId="39861077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q.remove</w:t>
      </w:r>
      <w:proofErr w:type="spellEnd"/>
      <w:r w:rsidRPr="006B0B00">
        <w:rPr>
          <w:rFonts w:asciiTheme="minorHAnsi" w:eastAsiaTheme="minorHAnsi" w:hAnsiTheme="minorHAnsi" w:cstheme="minorBidi"/>
        </w:rPr>
        <w:t>();</w:t>
      </w:r>
    </w:p>
    <w:p w14:paraId="67328270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if(</w:t>
      </w:r>
      <w:proofErr w:type="spellStart"/>
      <w:r w:rsidRPr="006B0B00">
        <w:rPr>
          <w:rFonts w:asciiTheme="minorHAnsi" w:eastAsiaTheme="minorHAnsi" w:hAnsiTheme="minorHAnsi" w:cstheme="minorBidi"/>
        </w:rPr>
        <w:t>a.level</w:t>
      </w:r>
      <w:proofErr w:type="spellEnd"/>
      <w:r w:rsidRPr="006B0B00">
        <w:rPr>
          <w:rFonts w:asciiTheme="minorHAnsi" w:eastAsiaTheme="minorHAnsi" w:hAnsiTheme="minorHAnsi" w:cstheme="minorBidi"/>
        </w:rPr>
        <w:t>== -1) {</w:t>
      </w:r>
    </w:p>
    <w:p w14:paraId="17C30165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b.level</w:t>
      </w:r>
      <w:proofErr w:type="spellEnd"/>
      <w:r w:rsidRPr="006B0B00">
        <w:rPr>
          <w:rFonts w:asciiTheme="minorHAnsi" w:eastAsiaTheme="minorHAnsi" w:hAnsiTheme="minorHAnsi" w:cstheme="minorBidi"/>
        </w:rPr>
        <w:t>=0;</w:t>
      </w:r>
    </w:p>
    <w:p w14:paraId="2F193916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}</w:t>
      </w:r>
    </w:p>
    <w:p w14:paraId="75AFE013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if(</w:t>
      </w:r>
      <w:proofErr w:type="spellStart"/>
      <w:r w:rsidRPr="006B0B00">
        <w:rPr>
          <w:rFonts w:asciiTheme="minorHAnsi" w:eastAsiaTheme="minorHAnsi" w:hAnsiTheme="minorHAnsi" w:cstheme="minorBidi"/>
        </w:rPr>
        <w:t>a.level</w:t>
      </w:r>
      <w:proofErr w:type="spellEnd"/>
      <w:r w:rsidRPr="006B0B00">
        <w:rPr>
          <w:rFonts w:asciiTheme="minorHAnsi" w:eastAsiaTheme="minorHAnsi" w:hAnsiTheme="minorHAnsi" w:cstheme="minorBidi"/>
        </w:rPr>
        <w:t>==n-1) {</w:t>
      </w:r>
    </w:p>
    <w:p w14:paraId="773425FF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continue;</w:t>
      </w:r>
    </w:p>
    <w:p w14:paraId="26A29376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}</w:t>
      </w:r>
    </w:p>
    <w:p w14:paraId="45FFD807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b.level</w:t>
      </w:r>
      <w:proofErr w:type="spellEnd"/>
      <w:r w:rsidRPr="006B0B00">
        <w:rPr>
          <w:rFonts w:asciiTheme="minorHAnsi" w:eastAsiaTheme="minorHAnsi" w:hAnsiTheme="minorHAnsi" w:cstheme="minorBidi"/>
        </w:rPr>
        <w:t>=a.level+1;</w:t>
      </w:r>
    </w:p>
    <w:p w14:paraId="030F6D4C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b.weight</w:t>
      </w:r>
      <w:proofErr w:type="spellEnd"/>
      <w:r w:rsidRPr="006B0B00">
        <w:rPr>
          <w:rFonts w:asciiTheme="minorHAnsi" w:eastAsiaTheme="minorHAnsi" w:hAnsiTheme="minorHAnsi" w:cstheme="minorBidi"/>
        </w:rPr>
        <w:t>=</w:t>
      </w:r>
      <w:proofErr w:type="spellStart"/>
      <w:r w:rsidRPr="006B0B00">
        <w:rPr>
          <w:rFonts w:asciiTheme="minorHAnsi" w:eastAsiaTheme="minorHAnsi" w:hAnsiTheme="minorHAnsi" w:cstheme="minorBidi"/>
        </w:rPr>
        <w:t>a.weight+arr</w:t>
      </w:r>
      <w:proofErr w:type="spellEnd"/>
      <w:r w:rsidRPr="006B0B00">
        <w:rPr>
          <w:rFonts w:asciiTheme="minorHAnsi" w:eastAsiaTheme="minorHAnsi" w:hAnsiTheme="minorHAnsi" w:cstheme="minorBidi"/>
        </w:rPr>
        <w:t>[</w:t>
      </w:r>
      <w:proofErr w:type="spellStart"/>
      <w:r w:rsidRPr="006B0B00">
        <w:rPr>
          <w:rFonts w:asciiTheme="minorHAnsi" w:eastAsiaTheme="minorHAnsi" w:hAnsiTheme="minorHAnsi" w:cstheme="minorBidi"/>
        </w:rPr>
        <w:t>b.level</w:t>
      </w:r>
      <w:proofErr w:type="spellEnd"/>
      <w:r w:rsidRPr="006B0B00">
        <w:rPr>
          <w:rFonts w:asciiTheme="minorHAnsi" w:eastAsiaTheme="minorHAnsi" w:hAnsiTheme="minorHAnsi" w:cstheme="minorBidi"/>
        </w:rPr>
        <w:t>].weight;</w:t>
      </w:r>
    </w:p>
    <w:p w14:paraId="01E0AD8B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b.profit</w:t>
      </w:r>
      <w:proofErr w:type="spellEnd"/>
      <w:r w:rsidRPr="006B0B00">
        <w:rPr>
          <w:rFonts w:asciiTheme="minorHAnsi" w:eastAsiaTheme="minorHAnsi" w:hAnsiTheme="minorHAnsi" w:cstheme="minorBidi"/>
        </w:rPr>
        <w:t>=</w:t>
      </w:r>
      <w:proofErr w:type="spellStart"/>
      <w:r w:rsidRPr="006B0B00">
        <w:rPr>
          <w:rFonts w:asciiTheme="minorHAnsi" w:eastAsiaTheme="minorHAnsi" w:hAnsiTheme="minorHAnsi" w:cstheme="minorBidi"/>
        </w:rPr>
        <w:t>a.profit+arr</w:t>
      </w:r>
      <w:proofErr w:type="spellEnd"/>
      <w:r w:rsidRPr="006B0B00">
        <w:rPr>
          <w:rFonts w:asciiTheme="minorHAnsi" w:eastAsiaTheme="minorHAnsi" w:hAnsiTheme="minorHAnsi" w:cstheme="minorBidi"/>
        </w:rPr>
        <w:t>[</w:t>
      </w:r>
      <w:proofErr w:type="spellStart"/>
      <w:r w:rsidRPr="006B0B00">
        <w:rPr>
          <w:rFonts w:asciiTheme="minorHAnsi" w:eastAsiaTheme="minorHAnsi" w:hAnsiTheme="minorHAnsi" w:cstheme="minorBidi"/>
        </w:rPr>
        <w:t>b.level</w:t>
      </w:r>
      <w:proofErr w:type="spellEnd"/>
      <w:r w:rsidRPr="006B0B00">
        <w:rPr>
          <w:rFonts w:asciiTheme="minorHAnsi" w:eastAsiaTheme="minorHAnsi" w:hAnsiTheme="minorHAnsi" w:cstheme="minorBidi"/>
        </w:rPr>
        <w:t>].value;</w:t>
      </w:r>
    </w:p>
    <w:p w14:paraId="236E5211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lastRenderedPageBreak/>
        <w:tab/>
      </w:r>
      <w:r w:rsidRPr="006B0B00">
        <w:rPr>
          <w:rFonts w:asciiTheme="minorHAnsi" w:eastAsiaTheme="minorHAnsi" w:hAnsiTheme="minorHAnsi" w:cstheme="minorBidi"/>
        </w:rPr>
        <w:tab/>
        <w:t>if(</w:t>
      </w:r>
      <w:proofErr w:type="spellStart"/>
      <w:r w:rsidRPr="006B0B00">
        <w:rPr>
          <w:rFonts w:asciiTheme="minorHAnsi" w:eastAsiaTheme="minorHAnsi" w:hAnsiTheme="minorHAnsi" w:cstheme="minorBidi"/>
        </w:rPr>
        <w:t>b.weight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&lt;=w &amp;&amp; </w:t>
      </w:r>
      <w:proofErr w:type="spellStart"/>
      <w:r w:rsidRPr="006B0B00">
        <w:rPr>
          <w:rFonts w:asciiTheme="minorHAnsi" w:eastAsiaTheme="minorHAnsi" w:hAnsiTheme="minorHAnsi" w:cstheme="minorBidi"/>
        </w:rPr>
        <w:t>b.profit</w:t>
      </w:r>
      <w:proofErr w:type="spellEnd"/>
      <w:r w:rsidRPr="006B0B00">
        <w:rPr>
          <w:rFonts w:asciiTheme="minorHAnsi" w:eastAsiaTheme="minorHAnsi" w:hAnsiTheme="minorHAnsi" w:cstheme="minorBidi"/>
        </w:rPr>
        <w:t>&gt;</w:t>
      </w:r>
      <w:proofErr w:type="spellStart"/>
      <w:r w:rsidRPr="006B0B00">
        <w:rPr>
          <w:rFonts w:asciiTheme="minorHAnsi" w:eastAsiaTheme="minorHAnsi" w:hAnsiTheme="minorHAnsi" w:cstheme="minorBidi"/>
        </w:rPr>
        <w:t>maxP</w:t>
      </w:r>
      <w:proofErr w:type="spellEnd"/>
      <w:r w:rsidRPr="006B0B00">
        <w:rPr>
          <w:rFonts w:asciiTheme="minorHAnsi" w:eastAsiaTheme="minorHAnsi" w:hAnsiTheme="minorHAnsi" w:cstheme="minorBidi"/>
        </w:rPr>
        <w:t>) {</w:t>
      </w:r>
    </w:p>
    <w:p w14:paraId="5A4F12DD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maxP</w:t>
      </w:r>
      <w:proofErr w:type="spellEnd"/>
      <w:r w:rsidRPr="006B0B00">
        <w:rPr>
          <w:rFonts w:asciiTheme="minorHAnsi" w:eastAsiaTheme="minorHAnsi" w:hAnsiTheme="minorHAnsi" w:cstheme="minorBidi"/>
        </w:rPr>
        <w:t>=</w:t>
      </w:r>
      <w:proofErr w:type="spellStart"/>
      <w:r w:rsidRPr="006B0B00">
        <w:rPr>
          <w:rFonts w:asciiTheme="minorHAnsi" w:eastAsiaTheme="minorHAnsi" w:hAnsiTheme="minorHAnsi" w:cstheme="minorBidi"/>
        </w:rPr>
        <w:t>b.profit</w:t>
      </w:r>
      <w:proofErr w:type="spellEnd"/>
      <w:r w:rsidRPr="006B0B00">
        <w:rPr>
          <w:rFonts w:asciiTheme="minorHAnsi" w:eastAsiaTheme="minorHAnsi" w:hAnsiTheme="minorHAnsi" w:cstheme="minorBidi"/>
        </w:rPr>
        <w:t>;</w:t>
      </w:r>
    </w:p>
    <w:p w14:paraId="26937F6E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b.bound</w:t>
      </w:r>
      <w:proofErr w:type="spellEnd"/>
      <w:r w:rsidRPr="006B0B00">
        <w:rPr>
          <w:rFonts w:asciiTheme="minorHAnsi" w:eastAsiaTheme="minorHAnsi" w:hAnsiTheme="minorHAnsi" w:cstheme="minorBidi"/>
        </w:rPr>
        <w:t>=</w:t>
      </w:r>
      <w:proofErr w:type="spellStart"/>
      <w:r w:rsidRPr="006B0B00">
        <w:rPr>
          <w:rFonts w:asciiTheme="minorHAnsi" w:eastAsiaTheme="minorHAnsi" w:hAnsiTheme="minorHAnsi" w:cstheme="minorBidi"/>
        </w:rPr>
        <w:t>findBound</w:t>
      </w:r>
      <w:proofErr w:type="spellEnd"/>
      <w:r w:rsidRPr="006B0B00">
        <w:rPr>
          <w:rFonts w:asciiTheme="minorHAnsi" w:eastAsiaTheme="minorHAnsi" w:hAnsiTheme="minorHAnsi" w:cstheme="minorBidi"/>
        </w:rPr>
        <w:t>(</w:t>
      </w:r>
      <w:proofErr w:type="spellStart"/>
      <w:r w:rsidRPr="006B0B00">
        <w:rPr>
          <w:rFonts w:asciiTheme="minorHAnsi" w:eastAsiaTheme="minorHAnsi" w:hAnsiTheme="minorHAnsi" w:cstheme="minorBidi"/>
        </w:rPr>
        <w:t>b,n,w,arr</w:t>
      </w:r>
      <w:proofErr w:type="spellEnd"/>
      <w:r w:rsidRPr="006B0B00">
        <w:rPr>
          <w:rFonts w:asciiTheme="minorHAnsi" w:eastAsiaTheme="minorHAnsi" w:hAnsiTheme="minorHAnsi" w:cstheme="minorBidi"/>
        </w:rPr>
        <w:t>);</w:t>
      </w:r>
      <w:r w:rsidRPr="006B0B00">
        <w:rPr>
          <w:rFonts w:asciiTheme="minorHAnsi" w:eastAsiaTheme="minorHAnsi" w:hAnsiTheme="minorHAnsi" w:cstheme="minorBidi"/>
        </w:rPr>
        <w:tab/>
      </w:r>
    </w:p>
    <w:p w14:paraId="038C5BF5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}</w:t>
      </w:r>
    </w:p>
    <w:p w14:paraId="3AB073F0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if(</w:t>
      </w:r>
      <w:proofErr w:type="spellStart"/>
      <w:r w:rsidRPr="006B0B00">
        <w:rPr>
          <w:rFonts w:asciiTheme="minorHAnsi" w:eastAsiaTheme="minorHAnsi" w:hAnsiTheme="minorHAnsi" w:cstheme="minorBidi"/>
        </w:rPr>
        <w:t>b.bound</w:t>
      </w:r>
      <w:proofErr w:type="spellEnd"/>
      <w:r w:rsidRPr="006B0B00">
        <w:rPr>
          <w:rFonts w:asciiTheme="minorHAnsi" w:eastAsiaTheme="minorHAnsi" w:hAnsiTheme="minorHAnsi" w:cstheme="minorBidi"/>
        </w:rPr>
        <w:t>&gt;</w:t>
      </w:r>
      <w:proofErr w:type="spellStart"/>
      <w:r w:rsidRPr="006B0B00">
        <w:rPr>
          <w:rFonts w:asciiTheme="minorHAnsi" w:eastAsiaTheme="minorHAnsi" w:hAnsiTheme="minorHAnsi" w:cstheme="minorBidi"/>
        </w:rPr>
        <w:t>maxP</w:t>
      </w:r>
      <w:proofErr w:type="spellEnd"/>
      <w:r w:rsidRPr="006B0B00">
        <w:rPr>
          <w:rFonts w:asciiTheme="minorHAnsi" w:eastAsiaTheme="minorHAnsi" w:hAnsiTheme="minorHAnsi" w:cstheme="minorBidi"/>
        </w:rPr>
        <w:t>) {</w:t>
      </w:r>
    </w:p>
    <w:p w14:paraId="1E5C7EEE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</w:r>
      <w:proofErr w:type="spellStart"/>
      <w:r w:rsidRPr="006B0B00">
        <w:rPr>
          <w:rFonts w:asciiTheme="minorHAnsi" w:eastAsiaTheme="minorHAnsi" w:hAnsiTheme="minorHAnsi" w:cstheme="minorBidi"/>
        </w:rPr>
        <w:t>q.add</w:t>
      </w:r>
      <w:proofErr w:type="spellEnd"/>
      <w:r w:rsidRPr="006B0B00">
        <w:rPr>
          <w:rFonts w:asciiTheme="minorHAnsi" w:eastAsiaTheme="minorHAnsi" w:hAnsiTheme="minorHAnsi" w:cstheme="minorBidi"/>
        </w:rPr>
        <w:t>(b);</w:t>
      </w:r>
    </w:p>
    <w:p w14:paraId="5D7E218A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}</w:t>
      </w:r>
    </w:p>
    <w:p w14:paraId="4AD983FF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}</w:t>
      </w:r>
    </w:p>
    <w:p w14:paraId="15A9B7D0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 xml:space="preserve">return </w:t>
      </w:r>
      <w:proofErr w:type="spellStart"/>
      <w:r w:rsidRPr="006B0B00">
        <w:rPr>
          <w:rFonts w:asciiTheme="minorHAnsi" w:eastAsiaTheme="minorHAnsi" w:hAnsiTheme="minorHAnsi" w:cstheme="minorBidi"/>
        </w:rPr>
        <w:t>maxP</w:t>
      </w:r>
      <w:proofErr w:type="spellEnd"/>
      <w:r w:rsidRPr="006B0B00">
        <w:rPr>
          <w:rFonts w:asciiTheme="minorHAnsi" w:eastAsiaTheme="minorHAnsi" w:hAnsiTheme="minorHAnsi" w:cstheme="minorBidi"/>
        </w:rPr>
        <w:t>;</w:t>
      </w:r>
    </w:p>
    <w:p w14:paraId="2AFD68CD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  <w:t>}</w:t>
      </w:r>
    </w:p>
    <w:p w14:paraId="56AA49D4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  <w:t xml:space="preserve">public static </w:t>
      </w:r>
      <w:proofErr w:type="spellStart"/>
      <w:r w:rsidRPr="006B0B00">
        <w:rPr>
          <w:rFonts w:asciiTheme="minorHAnsi" w:eastAsiaTheme="minorHAnsi" w:hAnsiTheme="minorHAnsi" w:cstheme="minorBidi"/>
        </w:rPr>
        <w:t>boolean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 compare(Item </w:t>
      </w:r>
      <w:proofErr w:type="spellStart"/>
      <w:r w:rsidRPr="006B0B00">
        <w:rPr>
          <w:rFonts w:asciiTheme="minorHAnsi" w:eastAsiaTheme="minorHAnsi" w:hAnsiTheme="minorHAnsi" w:cstheme="minorBidi"/>
        </w:rPr>
        <w:t>first,Item</w:t>
      </w:r>
      <w:proofErr w:type="spellEnd"/>
      <w:r w:rsidRPr="006B0B00">
        <w:rPr>
          <w:rFonts w:asciiTheme="minorHAnsi" w:eastAsiaTheme="minorHAnsi" w:hAnsiTheme="minorHAnsi" w:cstheme="minorBidi"/>
        </w:rPr>
        <w:t xml:space="preserve"> second) {</w:t>
      </w:r>
    </w:p>
    <w:p w14:paraId="5DDF1D2F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double r1=(double)</w:t>
      </w:r>
      <w:proofErr w:type="spellStart"/>
      <w:r w:rsidRPr="006B0B00">
        <w:rPr>
          <w:rFonts w:asciiTheme="minorHAnsi" w:eastAsiaTheme="minorHAnsi" w:hAnsiTheme="minorHAnsi" w:cstheme="minorBidi"/>
        </w:rPr>
        <w:t>first.value</w:t>
      </w:r>
      <w:proofErr w:type="spellEnd"/>
      <w:r w:rsidRPr="006B0B00">
        <w:rPr>
          <w:rFonts w:asciiTheme="minorHAnsi" w:eastAsiaTheme="minorHAnsi" w:hAnsiTheme="minorHAnsi" w:cstheme="minorBidi"/>
        </w:rPr>
        <w:t>/</w:t>
      </w:r>
      <w:proofErr w:type="spellStart"/>
      <w:r w:rsidRPr="006B0B00">
        <w:rPr>
          <w:rFonts w:asciiTheme="minorHAnsi" w:eastAsiaTheme="minorHAnsi" w:hAnsiTheme="minorHAnsi" w:cstheme="minorBidi"/>
        </w:rPr>
        <w:t>first.weight</w:t>
      </w:r>
      <w:proofErr w:type="spellEnd"/>
      <w:r w:rsidRPr="006B0B00">
        <w:rPr>
          <w:rFonts w:asciiTheme="minorHAnsi" w:eastAsiaTheme="minorHAnsi" w:hAnsiTheme="minorHAnsi" w:cstheme="minorBidi"/>
        </w:rPr>
        <w:t>;</w:t>
      </w:r>
    </w:p>
    <w:p w14:paraId="536F85BD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double r2=(double)</w:t>
      </w:r>
      <w:proofErr w:type="spellStart"/>
      <w:r w:rsidRPr="006B0B00">
        <w:rPr>
          <w:rFonts w:asciiTheme="minorHAnsi" w:eastAsiaTheme="minorHAnsi" w:hAnsiTheme="minorHAnsi" w:cstheme="minorBidi"/>
        </w:rPr>
        <w:t>second.value</w:t>
      </w:r>
      <w:proofErr w:type="spellEnd"/>
      <w:r w:rsidRPr="006B0B00">
        <w:rPr>
          <w:rFonts w:asciiTheme="minorHAnsi" w:eastAsiaTheme="minorHAnsi" w:hAnsiTheme="minorHAnsi" w:cstheme="minorBidi"/>
        </w:rPr>
        <w:t>/</w:t>
      </w:r>
      <w:proofErr w:type="spellStart"/>
      <w:r w:rsidRPr="006B0B00">
        <w:rPr>
          <w:rFonts w:asciiTheme="minorHAnsi" w:eastAsiaTheme="minorHAnsi" w:hAnsiTheme="minorHAnsi" w:cstheme="minorBidi"/>
        </w:rPr>
        <w:t>second.weight</w:t>
      </w:r>
      <w:proofErr w:type="spellEnd"/>
      <w:r w:rsidRPr="006B0B00">
        <w:rPr>
          <w:rFonts w:asciiTheme="minorHAnsi" w:eastAsiaTheme="minorHAnsi" w:hAnsiTheme="minorHAnsi" w:cstheme="minorBidi"/>
        </w:rPr>
        <w:t>;</w:t>
      </w:r>
    </w:p>
    <w:p w14:paraId="786A928D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</w:r>
      <w:r w:rsidRPr="006B0B00">
        <w:rPr>
          <w:rFonts w:asciiTheme="minorHAnsi" w:eastAsiaTheme="minorHAnsi" w:hAnsiTheme="minorHAnsi" w:cstheme="minorBidi"/>
        </w:rPr>
        <w:tab/>
        <w:t>return r1&gt;r2;</w:t>
      </w:r>
    </w:p>
    <w:p w14:paraId="2B8524D5" w14:textId="77777777" w:rsidR="006B0B00" w:rsidRPr="006B0B00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ab/>
        <w:t>}</w:t>
      </w:r>
    </w:p>
    <w:p w14:paraId="76ED0D68" w14:textId="2DE2D1BA" w:rsidR="006101D3" w:rsidRPr="00B809EF" w:rsidRDefault="006B0B00" w:rsidP="006B0B00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 w:rsidRPr="006B0B00">
        <w:rPr>
          <w:rFonts w:asciiTheme="minorHAnsi" w:eastAsiaTheme="minorHAnsi" w:hAnsiTheme="minorHAnsi" w:cstheme="minorBidi"/>
        </w:rPr>
        <w:t>}</w:t>
      </w:r>
    </w:p>
    <w:p w14:paraId="052B9A61" w14:textId="4834D702" w:rsidR="00A71833" w:rsidRDefault="006B0B00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rFonts w:asciiTheme="minorHAnsi" w:eastAsiaTheme="minorHAnsi" w:hAnsiTheme="minorHAnsi" w:cstheme="minorBidi"/>
        </w:rPr>
        <w:t>OUTPUT:</w:t>
      </w:r>
    </w:p>
    <w:p w14:paraId="231708D9" w14:textId="48667BA1" w:rsidR="00A71833" w:rsidRDefault="006B0B00" w:rsidP="00082D47">
      <w:pPr>
        <w:pStyle w:val="NormalWeb"/>
        <w:spacing w:after="120"/>
        <w:jc w:val="both"/>
        <w:rPr>
          <w:rFonts w:asciiTheme="minorHAnsi" w:eastAsiaTheme="minorHAnsi" w:hAnsiTheme="minorHAnsi" w:cstheme="minorBidi"/>
        </w:rPr>
      </w:pPr>
      <w:r>
        <w:rPr>
          <w:noProof/>
        </w:rPr>
        <w:drawing>
          <wp:inline distT="0" distB="0" distL="0" distR="0" wp14:anchorId="666F43FD" wp14:editId="3E68753D">
            <wp:extent cx="5943600" cy="2221230"/>
            <wp:effectExtent l="0" t="0" r="0" b="762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1833" w:rsidSect="007D51C9">
      <w:headerReference w:type="default" r:id="rId10"/>
      <w:pgSz w:w="12240" w:h="15840"/>
      <w:pgMar w:top="576" w:right="1440" w:bottom="5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0539B" w14:textId="77777777" w:rsidR="00F342B1" w:rsidRDefault="00F342B1" w:rsidP="00AC363D">
      <w:pPr>
        <w:spacing w:after="0" w:line="240" w:lineRule="auto"/>
      </w:pPr>
      <w:r>
        <w:separator/>
      </w:r>
    </w:p>
  </w:endnote>
  <w:endnote w:type="continuationSeparator" w:id="0">
    <w:p w14:paraId="7963A7D0" w14:textId="77777777" w:rsidR="00F342B1" w:rsidRDefault="00F342B1" w:rsidP="00AC36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C7994" w14:textId="77777777" w:rsidR="00F342B1" w:rsidRDefault="00F342B1" w:rsidP="00AC363D">
      <w:pPr>
        <w:spacing w:after="0" w:line="240" w:lineRule="auto"/>
      </w:pPr>
      <w:r>
        <w:separator/>
      </w:r>
    </w:p>
  </w:footnote>
  <w:footnote w:type="continuationSeparator" w:id="0">
    <w:p w14:paraId="2B8FCBC5" w14:textId="77777777" w:rsidR="00F342B1" w:rsidRDefault="00F342B1" w:rsidP="00AC36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</w:rPr>
      <w:alias w:val="Title"/>
      <w:id w:val="77738743"/>
      <w:placeholder>
        <w:docPart w:val="AC064A5C82B245F99C1AF0793AFA1867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6B12138D" w14:textId="27524F7D" w:rsidR="00E2442F" w:rsidRDefault="00E2442F" w:rsidP="00C906DA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b/>
            <w:bCs/>
          </w:rPr>
          <w:t xml:space="preserve">Qatar University                                                                                                                                                                                                                </w:t>
        </w:r>
        <w:r w:rsidR="00C906DA">
          <w:rPr>
            <w:b/>
            <w:bCs/>
          </w:rPr>
          <w:t>Spring</w:t>
        </w:r>
        <w:r w:rsidR="00D629E5">
          <w:rPr>
            <w:b/>
            <w:bCs/>
          </w:rPr>
          <w:t xml:space="preserve"> 20</w:t>
        </w:r>
        <w:r w:rsidR="00216B3B">
          <w:rPr>
            <w:b/>
            <w:bCs/>
          </w:rPr>
          <w:t>22</w:t>
        </w:r>
        <w:r w:rsidR="00312A1C">
          <w:rPr>
            <w:b/>
            <w:bCs/>
          </w:rPr>
          <w:t xml:space="preserve"> </w:t>
        </w:r>
        <w:r w:rsidR="002901BC">
          <w:rPr>
            <w:b/>
            <w:bCs/>
          </w:rPr>
          <w:t xml:space="preserve">     </w:t>
        </w:r>
        <w:r w:rsidR="006C0F91">
          <w:rPr>
            <w:b/>
            <w:bCs/>
          </w:rPr>
          <w:t xml:space="preserve">       </w:t>
        </w:r>
        <w:r w:rsidR="00D629E5">
          <w:rPr>
            <w:b/>
            <w:bCs/>
          </w:rPr>
          <w:t xml:space="preserve">    </w:t>
        </w:r>
        <w:r>
          <w:rPr>
            <w:b/>
            <w:bCs/>
          </w:rPr>
          <w:t xml:space="preserve">                                                 </w:t>
        </w:r>
        <w:r w:rsidR="002710FE">
          <w:rPr>
            <w:b/>
            <w:bCs/>
          </w:rPr>
          <w:t xml:space="preserve">               </w:t>
        </w:r>
        <w:r w:rsidR="00C906DA">
          <w:rPr>
            <w:b/>
            <w:bCs/>
          </w:rPr>
          <w:t>C</w:t>
        </w:r>
        <w:r w:rsidR="00216B3B">
          <w:rPr>
            <w:b/>
            <w:bCs/>
          </w:rPr>
          <w:t>MPS32</w:t>
        </w:r>
        <w:r w:rsidR="002710FE">
          <w:rPr>
            <w:b/>
            <w:bCs/>
          </w:rPr>
          <w:t xml:space="preserve">3: </w:t>
        </w:r>
        <w:r w:rsidR="00216B3B">
          <w:rPr>
            <w:b/>
            <w:bCs/>
          </w:rPr>
          <w:t>Design and Analysis of Algorithms</w:t>
        </w:r>
      </w:p>
    </w:sdtContent>
  </w:sdt>
  <w:p w14:paraId="2F8502BB" w14:textId="77777777" w:rsidR="00E2442F" w:rsidRDefault="00E244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2411"/>
    <w:multiLevelType w:val="hybridMultilevel"/>
    <w:tmpl w:val="AA586F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A726D"/>
    <w:multiLevelType w:val="hybridMultilevel"/>
    <w:tmpl w:val="858CED6C"/>
    <w:lvl w:ilvl="0" w:tplc="12DCE548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B67C9"/>
    <w:multiLevelType w:val="hybridMultilevel"/>
    <w:tmpl w:val="A886B7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160EE2"/>
    <w:multiLevelType w:val="multilevel"/>
    <w:tmpl w:val="4C083D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664C9D"/>
    <w:multiLevelType w:val="hybridMultilevel"/>
    <w:tmpl w:val="C2608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0E626A"/>
    <w:multiLevelType w:val="hybridMultilevel"/>
    <w:tmpl w:val="AB5A3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3501FD"/>
    <w:multiLevelType w:val="hybridMultilevel"/>
    <w:tmpl w:val="80247A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AC7160"/>
    <w:multiLevelType w:val="hybridMultilevel"/>
    <w:tmpl w:val="93C0C5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1E2443"/>
    <w:multiLevelType w:val="hybridMultilevel"/>
    <w:tmpl w:val="BCACA0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126DFE"/>
    <w:multiLevelType w:val="hybridMultilevel"/>
    <w:tmpl w:val="F2C8AD46"/>
    <w:lvl w:ilvl="0" w:tplc="656E8850">
      <w:start w:val="1"/>
      <w:numFmt w:val="decimal"/>
      <w:lvlText w:val="%1."/>
      <w:lvlJc w:val="left"/>
      <w:pPr>
        <w:ind w:left="1160" w:hanging="440"/>
      </w:pPr>
      <w:rPr>
        <w:rFonts w:ascii="inherit" w:hAnsi="inherit" w:hint="default"/>
        <w:color w:val="1F497D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5B6446A"/>
    <w:multiLevelType w:val="hybridMultilevel"/>
    <w:tmpl w:val="A36A9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30637E"/>
    <w:multiLevelType w:val="hybridMultilevel"/>
    <w:tmpl w:val="682271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D46618"/>
    <w:multiLevelType w:val="hybridMultilevel"/>
    <w:tmpl w:val="CD12C5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207247"/>
    <w:multiLevelType w:val="hybridMultilevel"/>
    <w:tmpl w:val="A2123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4371A"/>
    <w:multiLevelType w:val="hybridMultilevel"/>
    <w:tmpl w:val="D4DA553C"/>
    <w:lvl w:ilvl="0" w:tplc="B016BBA2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cstheme="minorBidi" w:hint="default"/>
        <w:color w:val="FF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443AA6"/>
    <w:multiLevelType w:val="hybridMultilevel"/>
    <w:tmpl w:val="9A260F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595A07"/>
    <w:multiLevelType w:val="hybridMultilevel"/>
    <w:tmpl w:val="0268B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BD4F73"/>
    <w:multiLevelType w:val="hybridMultilevel"/>
    <w:tmpl w:val="BE069ADE"/>
    <w:lvl w:ilvl="0" w:tplc="29C0061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  <w:color w:val="1F497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EF58B7"/>
    <w:multiLevelType w:val="hybridMultilevel"/>
    <w:tmpl w:val="F94209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2C696F"/>
    <w:multiLevelType w:val="multilevel"/>
    <w:tmpl w:val="08CE2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D852988"/>
    <w:multiLevelType w:val="hybridMultilevel"/>
    <w:tmpl w:val="FD88D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759CF"/>
    <w:multiLevelType w:val="hybridMultilevel"/>
    <w:tmpl w:val="CF30FF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A11FBA"/>
    <w:multiLevelType w:val="hybridMultilevel"/>
    <w:tmpl w:val="BA946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4B1BBB"/>
    <w:multiLevelType w:val="hybridMultilevel"/>
    <w:tmpl w:val="02283624"/>
    <w:lvl w:ilvl="0" w:tplc="8A8242AA">
      <w:start w:val="1"/>
      <w:numFmt w:val="lowerLetter"/>
      <w:lvlText w:val="%1)"/>
      <w:lvlJc w:val="left"/>
      <w:pPr>
        <w:ind w:left="720" w:hanging="360"/>
      </w:pPr>
      <w:rPr>
        <w:rFonts w:eastAsia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636ECF"/>
    <w:multiLevelType w:val="hybridMultilevel"/>
    <w:tmpl w:val="2ED4C5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747DF4"/>
    <w:multiLevelType w:val="hybridMultilevel"/>
    <w:tmpl w:val="B6823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365069"/>
    <w:multiLevelType w:val="hybridMultilevel"/>
    <w:tmpl w:val="22C446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E4A01"/>
    <w:multiLevelType w:val="hybridMultilevel"/>
    <w:tmpl w:val="80247A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3B428B"/>
    <w:multiLevelType w:val="hybridMultilevel"/>
    <w:tmpl w:val="36526F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8D78C5"/>
    <w:multiLevelType w:val="hybridMultilevel"/>
    <w:tmpl w:val="E1180E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142D51"/>
    <w:multiLevelType w:val="hybridMultilevel"/>
    <w:tmpl w:val="345403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375421"/>
    <w:multiLevelType w:val="hybridMultilevel"/>
    <w:tmpl w:val="F82084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2668BF"/>
    <w:multiLevelType w:val="hybridMultilevel"/>
    <w:tmpl w:val="6C1CE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D94A62"/>
    <w:multiLevelType w:val="hybridMultilevel"/>
    <w:tmpl w:val="457E6B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25264"/>
    <w:multiLevelType w:val="multilevel"/>
    <w:tmpl w:val="2E8CF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843C6C"/>
    <w:multiLevelType w:val="hybridMultilevel"/>
    <w:tmpl w:val="07C45DE2"/>
    <w:lvl w:ilvl="0" w:tplc="63D8D8C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717DB"/>
    <w:multiLevelType w:val="hybridMultilevel"/>
    <w:tmpl w:val="9EB2BC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76D5844"/>
    <w:multiLevelType w:val="hybridMultilevel"/>
    <w:tmpl w:val="D9346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DB6B62"/>
    <w:multiLevelType w:val="hybridMultilevel"/>
    <w:tmpl w:val="C786D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E71BA"/>
    <w:multiLevelType w:val="hybridMultilevel"/>
    <w:tmpl w:val="7D9655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7519967">
    <w:abstractNumId w:val="4"/>
  </w:num>
  <w:num w:numId="2" w16cid:durableId="688146607">
    <w:abstractNumId w:val="34"/>
  </w:num>
  <w:num w:numId="3" w16cid:durableId="398676">
    <w:abstractNumId w:val="36"/>
  </w:num>
  <w:num w:numId="4" w16cid:durableId="1195114540">
    <w:abstractNumId w:val="16"/>
  </w:num>
  <w:num w:numId="5" w16cid:durableId="1386104547">
    <w:abstractNumId w:val="35"/>
  </w:num>
  <w:num w:numId="6" w16cid:durableId="1058631041">
    <w:abstractNumId w:val="19"/>
  </w:num>
  <w:num w:numId="7" w16cid:durableId="1217668558">
    <w:abstractNumId w:val="37"/>
  </w:num>
  <w:num w:numId="8" w16cid:durableId="1974364984">
    <w:abstractNumId w:val="3"/>
  </w:num>
  <w:num w:numId="9" w16cid:durableId="1116097760">
    <w:abstractNumId w:val="12"/>
  </w:num>
  <w:num w:numId="10" w16cid:durableId="1606423203">
    <w:abstractNumId w:val="13"/>
  </w:num>
  <w:num w:numId="11" w16cid:durableId="379018330">
    <w:abstractNumId w:val="38"/>
  </w:num>
  <w:num w:numId="12" w16cid:durableId="1689528897">
    <w:abstractNumId w:val="10"/>
  </w:num>
  <w:num w:numId="13" w16cid:durableId="81534689">
    <w:abstractNumId w:val="33"/>
  </w:num>
  <w:num w:numId="14" w16cid:durableId="1123040242">
    <w:abstractNumId w:val="22"/>
  </w:num>
  <w:num w:numId="15" w16cid:durableId="1496143463">
    <w:abstractNumId w:val="20"/>
  </w:num>
  <w:num w:numId="16" w16cid:durableId="1929390711">
    <w:abstractNumId w:val="25"/>
  </w:num>
  <w:num w:numId="17" w16cid:durableId="986514162">
    <w:abstractNumId w:val="27"/>
  </w:num>
  <w:num w:numId="18" w16cid:durableId="2047832953">
    <w:abstractNumId w:val="6"/>
  </w:num>
  <w:num w:numId="19" w16cid:durableId="902443826">
    <w:abstractNumId w:val="24"/>
  </w:num>
  <w:num w:numId="20" w16cid:durableId="1987737073">
    <w:abstractNumId w:val="23"/>
  </w:num>
  <w:num w:numId="21" w16cid:durableId="1099175387">
    <w:abstractNumId w:val="15"/>
  </w:num>
  <w:num w:numId="22" w16cid:durableId="882055743">
    <w:abstractNumId w:val="21"/>
  </w:num>
  <w:num w:numId="23" w16cid:durableId="2002539896">
    <w:abstractNumId w:val="8"/>
  </w:num>
  <w:num w:numId="24" w16cid:durableId="1057709052">
    <w:abstractNumId w:val="31"/>
  </w:num>
  <w:num w:numId="25" w16cid:durableId="1919358845">
    <w:abstractNumId w:val="32"/>
  </w:num>
  <w:num w:numId="26" w16cid:durableId="304941888">
    <w:abstractNumId w:val="26"/>
  </w:num>
  <w:num w:numId="27" w16cid:durableId="1684210029">
    <w:abstractNumId w:val="7"/>
  </w:num>
  <w:num w:numId="28" w16cid:durableId="1842816054">
    <w:abstractNumId w:val="11"/>
  </w:num>
  <w:num w:numId="29" w16cid:durableId="362244913">
    <w:abstractNumId w:val="39"/>
  </w:num>
  <w:num w:numId="30" w16cid:durableId="1664360054">
    <w:abstractNumId w:val="0"/>
  </w:num>
  <w:num w:numId="31" w16cid:durableId="1424454557">
    <w:abstractNumId w:val="29"/>
  </w:num>
  <w:num w:numId="32" w16cid:durableId="1340889238">
    <w:abstractNumId w:val="30"/>
  </w:num>
  <w:num w:numId="33" w16cid:durableId="1115901525">
    <w:abstractNumId w:val="18"/>
  </w:num>
  <w:num w:numId="34" w16cid:durableId="165025737">
    <w:abstractNumId w:val="1"/>
  </w:num>
  <w:num w:numId="35" w16cid:durableId="744109290">
    <w:abstractNumId w:val="2"/>
  </w:num>
  <w:num w:numId="36" w16cid:durableId="876892318">
    <w:abstractNumId w:val="9"/>
  </w:num>
  <w:num w:numId="37" w16cid:durableId="1504397185">
    <w:abstractNumId w:val="14"/>
  </w:num>
  <w:num w:numId="38" w16cid:durableId="506216246">
    <w:abstractNumId w:val="17"/>
  </w:num>
  <w:num w:numId="39" w16cid:durableId="640695340">
    <w:abstractNumId w:val="28"/>
  </w:num>
  <w:num w:numId="40" w16cid:durableId="10602535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bSwMDUzMjK3MDRU0lEKTi0uzszPAykwrQUAojiSMiwAAAA="/>
  </w:docVars>
  <w:rsids>
    <w:rsidRoot w:val="00F81C17"/>
    <w:rsid w:val="00001B39"/>
    <w:rsid w:val="00003959"/>
    <w:rsid w:val="00005203"/>
    <w:rsid w:val="00010CA5"/>
    <w:rsid w:val="00012A24"/>
    <w:rsid w:val="00031CFF"/>
    <w:rsid w:val="000431E6"/>
    <w:rsid w:val="0006138D"/>
    <w:rsid w:val="00061B20"/>
    <w:rsid w:val="0006325E"/>
    <w:rsid w:val="000702F0"/>
    <w:rsid w:val="0007104E"/>
    <w:rsid w:val="00082666"/>
    <w:rsid w:val="00082D47"/>
    <w:rsid w:val="00087D9D"/>
    <w:rsid w:val="000925E6"/>
    <w:rsid w:val="000931EC"/>
    <w:rsid w:val="00093D91"/>
    <w:rsid w:val="000941E4"/>
    <w:rsid w:val="000962E7"/>
    <w:rsid w:val="000971B1"/>
    <w:rsid w:val="000976B0"/>
    <w:rsid w:val="000A0304"/>
    <w:rsid w:val="000A08BF"/>
    <w:rsid w:val="000A46C5"/>
    <w:rsid w:val="000A72E4"/>
    <w:rsid w:val="000B21EB"/>
    <w:rsid w:val="000B2836"/>
    <w:rsid w:val="000B2A77"/>
    <w:rsid w:val="000B32A7"/>
    <w:rsid w:val="000B6B68"/>
    <w:rsid w:val="000C14DD"/>
    <w:rsid w:val="000C327C"/>
    <w:rsid w:val="000C54A1"/>
    <w:rsid w:val="000D246D"/>
    <w:rsid w:val="000D583B"/>
    <w:rsid w:val="000D63C8"/>
    <w:rsid w:val="000D6469"/>
    <w:rsid w:val="000D6BED"/>
    <w:rsid w:val="000F44BD"/>
    <w:rsid w:val="0010336B"/>
    <w:rsid w:val="00105D94"/>
    <w:rsid w:val="00115B9F"/>
    <w:rsid w:val="00116F2B"/>
    <w:rsid w:val="001201E7"/>
    <w:rsid w:val="00123A82"/>
    <w:rsid w:val="00131068"/>
    <w:rsid w:val="0013759E"/>
    <w:rsid w:val="0014065A"/>
    <w:rsid w:val="00140B87"/>
    <w:rsid w:val="0014413B"/>
    <w:rsid w:val="00145D3F"/>
    <w:rsid w:val="00151B33"/>
    <w:rsid w:val="00154721"/>
    <w:rsid w:val="00161843"/>
    <w:rsid w:val="00177F78"/>
    <w:rsid w:val="00184CFE"/>
    <w:rsid w:val="00190F0D"/>
    <w:rsid w:val="001A2F82"/>
    <w:rsid w:val="001A4968"/>
    <w:rsid w:val="001B19BD"/>
    <w:rsid w:val="001B35A7"/>
    <w:rsid w:val="001B569D"/>
    <w:rsid w:val="001C5E5F"/>
    <w:rsid w:val="001C6EF5"/>
    <w:rsid w:val="001D058B"/>
    <w:rsid w:val="001E053B"/>
    <w:rsid w:val="001E413D"/>
    <w:rsid w:val="001E7FA8"/>
    <w:rsid w:val="001F0E38"/>
    <w:rsid w:val="00201113"/>
    <w:rsid w:val="00202FFB"/>
    <w:rsid w:val="00215AC5"/>
    <w:rsid w:val="00216B3B"/>
    <w:rsid w:val="00226358"/>
    <w:rsid w:val="002314B6"/>
    <w:rsid w:val="00231EF1"/>
    <w:rsid w:val="00233A1F"/>
    <w:rsid w:val="002366D2"/>
    <w:rsid w:val="002377A8"/>
    <w:rsid w:val="00243094"/>
    <w:rsid w:val="002434E0"/>
    <w:rsid w:val="002452F1"/>
    <w:rsid w:val="00247E7D"/>
    <w:rsid w:val="00252AC4"/>
    <w:rsid w:val="00252D14"/>
    <w:rsid w:val="002710FE"/>
    <w:rsid w:val="00272E4D"/>
    <w:rsid w:val="0027503A"/>
    <w:rsid w:val="0027741F"/>
    <w:rsid w:val="0027764D"/>
    <w:rsid w:val="002873EF"/>
    <w:rsid w:val="002901BC"/>
    <w:rsid w:val="00292589"/>
    <w:rsid w:val="00297530"/>
    <w:rsid w:val="002A6C15"/>
    <w:rsid w:val="002B5408"/>
    <w:rsid w:val="002C595D"/>
    <w:rsid w:val="002D1885"/>
    <w:rsid w:val="002D1E6E"/>
    <w:rsid w:val="002E4A17"/>
    <w:rsid w:val="002E7B81"/>
    <w:rsid w:val="002F27CF"/>
    <w:rsid w:val="003004E0"/>
    <w:rsid w:val="00303EE3"/>
    <w:rsid w:val="00306591"/>
    <w:rsid w:val="003065D8"/>
    <w:rsid w:val="00310D6C"/>
    <w:rsid w:val="00312A1C"/>
    <w:rsid w:val="00313FB2"/>
    <w:rsid w:val="0033599D"/>
    <w:rsid w:val="00356DCA"/>
    <w:rsid w:val="003571C7"/>
    <w:rsid w:val="00360C20"/>
    <w:rsid w:val="003649C4"/>
    <w:rsid w:val="003774A8"/>
    <w:rsid w:val="00384AD7"/>
    <w:rsid w:val="00384EEC"/>
    <w:rsid w:val="00396304"/>
    <w:rsid w:val="003A5941"/>
    <w:rsid w:val="003A74FF"/>
    <w:rsid w:val="003B0489"/>
    <w:rsid w:val="003B0619"/>
    <w:rsid w:val="003B0FFD"/>
    <w:rsid w:val="003B778B"/>
    <w:rsid w:val="003C7178"/>
    <w:rsid w:val="003E4892"/>
    <w:rsid w:val="003E5D4B"/>
    <w:rsid w:val="003E5F9B"/>
    <w:rsid w:val="003F1400"/>
    <w:rsid w:val="003F3155"/>
    <w:rsid w:val="003F3789"/>
    <w:rsid w:val="003F68F8"/>
    <w:rsid w:val="004105FE"/>
    <w:rsid w:val="00411D2A"/>
    <w:rsid w:val="00413282"/>
    <w:rsid w:val="004141F5"/>
    <w:rsid w:val="00424A1A"/>
    <w:rsid w:val="00424F97"/>
    <w:rsid w:val="0045235B"/>
    <w:rsid w:val="00460911"/>
    <w:rsid w:val="00463427"/>
    <w:rsid w:val="0046468F"/>
    <w:rsid w:val="00467409"/>
    <w:rsid w:val="00480C61"/>
    <w:rsid w:val="00481AD4"/>
    <w:rsid w:val="00481D14"/>
    <w:rsid w:val="00482DFD"/>
    <w:rsid w:val="004871BB"/>
    <w:rsid w:val="00495593"/>
    <w:rsid w:val="0049652C"/>
    <w:rsid w:val="004967E8"/>
    <w:rsid w:val="00496E2C"/>
    <w:rsid w:val="00496E3A"/>
    <w:rsid w:val="0049770B"/>
    <w:rsid w:val="004A211E"/>
    <w:rsid w:val="004A36DA"/>
    <w:rsid w:val="004B1C1D"/>
    <w:rsid w:val="004B2622"/>
    <w:rsid w:val="004B44E8"/>
    <w:rsid w:val="004B63D3"/>
    <w:rsid w:val="004B7899"/>
    <w:rsid w:val="004C753F"/>
    <w:rsid w:val="004D1B3F"/>
    <w:rsid w:val="004E35C3"/>
    <w:rsid w:val="004E3D62"/>
    <w:rsid w:val="004E493B"/>
    <w:rsid w:val="004F042F"/>
    <w:rsid w:val="004F0BB7"/>
    <w:rsid w:val="004F34A1"/>
    <w:rsid w:val="004F528D"/>
    <w:rsid w:val="00510D81"/>
    <w:rsid w:val="0051108F"/>
    <w:rsid w:val="005175FB"/>
    <w:rsid w:val="00517F5A"/>
    <w:rsid w:val="005250F5"/>
    <w:rsid w:val="0052640B"/>
    <w:rsid w:val="005313F1"/>
    <w:rsid w:val="005350B8"/>
    <w:rsid w:val="005368E9"/>
    <w:rsid w:val="00542BAE"/>
    <w:rsid w:val="0054618A"/>
    <w:rsid w:val="00550482"/>
    <w:rsid w:val="00551A03"/>
    <w:rsid w:val="00552B99"/>
    <w:rsid w:val="0055671D"/>
    <w:rsid w:val="00562732"/>
    <w:rsid w:val="00564066"/>
    <w:rsid w:val="00565470"/>
    <w:rsid w:val="00572220"/>
    <w:rsid w:val="005800C5"/>
    <w:rsid w:val="00580C30"/>
    <w:rsid w:val="00587175"/>
    <w:rsid w:val="005B0A0A"/>
    <w:rsid w:val="005B77B7"/>
    <w:rsid w:val="005C3555"/>
    <w:rsid w:val="005C4FAB"/>
    <w:rsid w:val="005C5070"/>
    <w:rsid w:val="005D1CE4"/>
    <w:rsid w:val="005D6064"/>
    <w:rsid w:val="005E5BFF"/>
    <w:rsid w:val="005E665D"/>
    <w:rsid w:val="005F36BE"/>
    <w:rsid w:val="005F4C89"/>
    <w:rsid w:val="006002B4"/>
    <w:rsid w:val="00604AC1"/>
    <w:rsid w:val="006101D3"/>
    <w:rsid w:val="00627F3F"/>
    <w:rsid w:val="00640677"/>
    <w:rsid w:val="00645880"/>
    <w:rsid w:val="006515E0"/>
    <w:rsid w:val="00665DD5"/>
    <w:rsid w:val="006665CC"/>
    <w:rsid w:val="00670C62"/>
    <w:rsid w:val="00674D60"/>
    <w:rsid w:val="006857CB"/>
    <w:rsid w:val="006863DE"/>
    <w:rsid w:val="006A03DF"/>
    <w:rsid w:val="006A0B73"/>
    <w:rsid w:val="006A207E"/>
    <w:rsid w:val="006B0B00"/>
    <w:rsid w:val="006B6951"/>
    <w:rsid w:val="006C0F91"/>
    <w:rsid w:val="006E7F19"/>
    <w:rsid w:val="006F04D1"/>
    <w:rsid w:val="006F3D60"/>
    <w:rsid w:val="00700362"/>
    <w:rsid w:val="0070224F"/>
    <w:rsid w:val="00703EAE"/>
    <w:rsid w:val="00706803"/>
    <w:rsid w:val="0071462A"/>
    <w:rsid w:val="00722389"/>
    <w:rsid w:val="00733427"/>
    <w:rsid w:val="00735012"/>
    <w:rsid w:val="00744C8E"/>
    <w:rsid w:val="00751F2C"/>
    <w:rsid w:val="007537AE"/>
    <w:rsid w:val="00755059"/>
    <w:rsid w:val="0075536A"/>
    <w:rsid w:val="0075588C"/>
    <w:rsid w:val="00765113"/>
    <w:rsid w:val="007869F0"/>
    <w:rsid w:val="00792234"/>
    <w:rsid w:val="007C0961"/>
    <w:rsid w:val="007C17C2"/>
    <w:rsid w:val="007C2DCA"/>
    <w:rsid w:val="007C44E8"/>
    <w:rsid w:val="007D51C9"/>
    <w:rsid w:val="007D6228"/>
    <w:rsid w:val="007E1B4A"/>
    <w:rsid w:val="007E6845"/>
    <w:rsid w:val="007F17C9"/>
    <w:rsid w:val="007F214C"/>
    <w:rsid w:val="00804201"/>
    <w:rsid w:val="00812B9B"/>
    <w:rsid w:val="00820009"/>
    <w:rsid w:val="00822A1F"/>
    <w:rsid w:val="0082568D"/>
    <w:rsid w:val="0083211F"/>
    <w:rsid w:val="00836553"/>
    <w:rsid w:val="00843E78"/>
    <w:rsid w:val="00846B9E"/>
    <w:rsid w:val="00853CC6"/>
    <w:rsid w:val="008573D7"/>
    <w:rsid w:val="00861B88"/>
    <w:rsid w:val="00864400"/>
    <w:rsid w:val="008677C6"/>
    <w:rsid w:val="00874F60"/>
    <w:rsid w:val="00884561"/>
    <w:rsid w:val="0089666E"/>
    <w:rsid w:val="00897EFF"/>
    <w:rsid w:val="008A2E0B"/>
    <w:rsid w:val="008A3EB8"/>
    <w:rsid w:val="008B687E"/>
    <w:rsid w:val="008C03DC"/>
    <w:rsid w:val="008C2101"/>
    <w:rsid w:val="008C3EBD"/>
    <w:rsid w:val="008E0246"/>
    <w:rsid w:val="008E0B48"/>
    <w:rsid w:val="008E1BD1"/>
    <w:rsid w:val="008F3C44"/>
    <w:rsid w:val="008F4B06"/>
    <w:rsid w:val="008F6136"/>
    <w:rsid w:val="00904698"/>
    <w:rsid w:val="0090650A"/>
    <w:rsid w:val="00915A50"/>
    <w:rsid w:val="00917104"/>
    <w:rsid w:val="00930650"/>
    <w:rsid w:val="00930874"/>
    <w:rsid w:val="00932BF1"/>
    <w:rsid w:val="00952566"/>
    <w:rsid w:val="0095309A"/>
    <w:rsid w:val="00957A5D"/>
    <w:rsid w:val="00962412"/>
    <w:rsid w:val="009773AA"/>
    <w:rsid w:val="00984C51"/>
    <w:rsid w:val="00985E48"/>
    <w:rsid w:val="00986148"/>
    <w:rsid w:val="00994570"/>
    <w:rsid w:val="00995E64"/>
    <w:rsid w:val="009C5A52"/>
    <w:rsid w:val="009D11B6"/>
    <w:rsid w:val="009D461C"/>
    <w:rsid w:val="009D7BE6"/>
    <w:rsid w:val="009E503E"/>
    <w:rsid w:val="009E77D1"/>
    <w:rsid w:val="009E7AA5"/>
    <w:rsid w:val="009F1335"/>
    <w:rsid w:val="009F433E"/>
    <w:rsid w:val="009F4947"/>
    <w:rsid w:val="00A06BEA"/>
    <w:rsid w:val="00A101AC"/>
    <w:rsid w:val="00A12D3B"/>
    <w:rsid w:val="00A1639C"/>
    <w:rsid w:val="00A20D9C"/>
    <w:rsid w:val="00A21313"/>
    <w:rsid w:val="00A25531"/>
    <w:rsid w:val="00A3185E"/>
    <w:rsid w:val="00A32B47"/>
    <w:rsid w:val="00A42617"/>
    <w:rsid w:val="00A4762F"/>
    <w:rsid w:val="00A61BEA"/>
    <w:rsid w:val="00A6326A"/>
    <w:rsid w:val="00A7150F"/>
    <w:rsid w:val="00A71833"/>
    <w:rsid w:val="00A71A98"/>
    <w:rsid w:val="00A734A6"/>
    <w:rsid w:val="00A83C04"/>
    <w:rsid w:val="00A83D4F"/>
    <w:rsid w:val="00A85DF7"/>
    <w:rsid w:val="00A96AFA"/>
    <w:rsid w:val="00AA1830"/>
    <w:rsid w:val="00AB0654"/>
    <w:rsid w:val="00AB272C"/>
    <w:rsid w:val="00AC363D"/>
    <w:rsid w:val="00AC5BF0"/>
    <w:rsid w:val="00AC6578"/>
    <w:rsid w:val="00AC6BF1"/>
    <w:rsid w:val="00AD3F4A"/>
    <w:rsid w:val="00B33182"/>
    <w:rsid w:val="00B35296"/>
    <w:rsid w:val="00B42D4A"/>
    <w:rsid w:val="00B43B88"/>
    <w:rsid w:val="00B447B3"/>
    <w:rsid w:val="00B4577C"/>
    <w:rsid w:val="00B52F9F"/>
    <w:rsid w:val="00B62872"/>
    <w:rsid w:val="00B64FAE"/>
    <w:rsid w:val="00B66830"/>
    <w:rsid w:val="00B760D5"/>
    <w:rsid w:val="00B809EF"/>
    <w:rsid w:val="00B825B8"/>
    <w:rsid w:val="00B87CF4"/>
    <w:rsid w:val="00B901FD"/>
    <w:rsid w:val="00BB55CB"/>
    <w:rsid w:val="00BC0C58"/>
    <w:rsid w:val="00BD4D1B"/>
    <w:rsid w:val="00BD637E"/>
    <w:rsid w:val="00BF4A91"/>
    <w:rsid w:val="00C00864"/>
    <w:rsid w:val="00C01637"/>
    <w:rsid w:val="00C140D7"/>
    <w:rsid w:val="00C14930"/>
    <w:rsid w:val="00C15D53"/>
    <w:rsid w:val="00C171FA"/>
    <w:rsid w:val="00C22ACC"/>
    <w:rsid w:val="00C26F83"/>
    <w:rsid w:val="00C37F51"/>
    <w:rsid w:val="00C459E9"/>
    <w:rsid w:val="00C45E15"/>
    <w:rsid w:val="00C512C8"/>
    <w:rsid w:val="00C51CE3"/>
    <w:rsid w:val="00C54B22"/>
    <w:rsid w:val="00C906DA"/>
    <w:rsid w:val="00CA4C02"/>
    <w:rsid w:val="00CC2E7D"/>
    <w:rsid w:val="00CC2F30"/>
    <w:rsid w:val="00CD6753"/>
    <w:rsid w:val="00CD6D8B"/>
    <w:rsid w:val="00CE3A23"/>
    <w:rsid w:val="00CF308A"/>
    <w:rsid w:val="00D02558"/>
    <w:rsid w:val="00D05283"/>
    <w:rsid w:val="00D06173"/>
    <w:rsid w:val="00D13E04"/>
    <w:rsid w:val="00D36E25"/>
    <w:rsid w:val="00D47014"/>
    <w:rsid w:val="00D54FF4"/>
    <w:rsid w:val="00D623D7"/>
    <w:rsid w:val="00D629E5"/>
    <w:rsid w:val="00D7387C"/>
    <w:rsid w:val="00D73FF3"/>
    <w:rsid w:val="00D815EB"/>
    <w:rsid w:val="00DA6238"/>
    <w:rsid w:val="00DA7BD1"/>
    <w:rsid w:val="00DB4EAE"/>
    <w:rsid w:val="00DB6CB8"/>
    <w:rsid w:val="00DB6FC5"/>
    <w:rsid w:val="00DB717A"/>
    <w:rsid w:val="00DC6DF4"/>
    <w:rsid w:val="00DC7659"/>
    <w:rsid w:val="00DD0649"/>
    <w:rsid w:val="00DD432C"/>
    <w:rsid w:val="00DD6E43"/>
    <w:rsid w:val="00DE06A9"/>
    <w:rsid w:val="00DF575C"/>
    <w:rsid w:val="00DF6594"/>
    <w:rsid w:val="00E006D9"/>
    <w:rsid w:val="00E01852"/>
    <w:rsid w:val="00E069A0"/>
    <w:rsid w:val="00E11499"/>
    <w:rsid w:val="00E14F89"/>
    <w:rsid w:val="00E16937"/>
    <w:rsid w:val="00E24320"/>
    <w:rsid w:val="00E2442F"/>
    <w:rsid w:val="00E260B0"/>
    <w:rsid w:val="00E30B82"/>
    <w:rsid w:val="00E34E48"/>
    <w:rsid w:val="00E3575D"/>
    <w:rsid w:val="00E429E8"/>
    <w:rsid w:val="00E451F5"/>
    <w:rsid w:val="00E4556E"/>
    <w:rsid w:val="00E458FD"/>
    <w:rsid w:val="00E459ED"/>
    <w:rsid w:val="00E47D82"/>
    <w:rsid w:val="00E50463"/>
    <w:rsid w:val="00E51980"/>
    <w:rsid w:val="00E5662C"/>
    <w:rsid w:val="00E6505F"/>
    <w:rsid w:val="00E65AF9"/>
    <w:rsid w:val="00E66A00"/>
    <w:rsid w:val="00E73EF3"/>
    <w:rsid w:val="00E80733"/>
    <w:rsid w:val="00E80EE6"/>
    <w:rsid w:val="00E908C7"/>
    <w:rsid w:val="00E90F0B"/>
    <w:rsid w:val="00E95799"/>
    <w:rsid w:val="00E95E00"/>
    <w:rsid w:val="00EA037B"/>
    <w:rsid w:val="00EA2058"/>
    <w:rsid w:val="00EA47F6"/>
    <w:rsid w:val="00EC16FE"/>
    <w:rsid w:val="00EC54DC"/>
    <w:rsid w:val="00ED271B"/>
    <w:rsid w:val="00EF10B6"/>
    <w:rsid w:val="00EF60C0"/>
    <w:rsid w:val="00F016C7"/>
    <w:rsid w:val="00F111C7"/>
    <w:rsid w:val="00F11C87"/>
    <w:rsid w:val="00F21D4A"/>
    <w:rsid w:val="00F22876"/>
    <w:rsid w:val="00F342B1"/>
    <w:rsid w:val="00F34BFA"/>
    <w:rsid w:val="00F36FF5"/>
    <w:rsid w:val="00F407BD"/>
    <w:rsid w:val="00F4663C"/>
    <w:rsid w:val="00F527E2"/>
    <w:rsid w:val="00F5448D"/>
    <w:rsid w:val="00F55189"/>
    <w:rsid w:val="00F71523"/>
    <w:rsid w:val="00F72134"/>
    <w:rsid w:val="00F73B59"/>
    <w:rsid w:val="00F74B66"/>
    <w:rsid w:val="00F7531D"/>
    <w:rsid w:val="00F76B3B"/>
    <w:rsid w:val="00F81C17"/>
    <w:rsid w:val="00F97232"/>
    <w:rsid w:val="00FA3292"/>
    <w:rsid w:val="00FB7054"/>
    <w:rsid w:val="00FC11BD"/>
    <w:rsid w:val="00FC40BB"/>
    <w:rsid w:val="00FD44AF"/>
    <w:rsid w:val="00FD6605"/>
    <w:rsid w:val="00FD6EC0"/>
    <w:rsid w:val="00FE7A53"/>
    <w:rsid w:val="00FF0523"/>
    <w:rsid w:val="00FF139D"/>
    <w:rsid w:val="00FF6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006AD8"/>
  <w15:docId w15:val="{055B3321-A502-4A68-B482-B28081A42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068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106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D81"/>
    <w:pPr>
      <w:ind w:left="720"/>
      <w:contextualSpacing/>
    </w:pPr>
  </w:style>
  <w:style w:type="table" w:styleId="TableGrid">
    <w:name w:val="Table Grid"/>
    <w:basedOn w:val="TableNormal"/>
    <w:uiPriority w:val="59"/>
    <w:rsid w:val="00897E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C363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63D"/>
  </w:style>
  <w:style w:type="paragraph" w:styleId="Footer">
    <w:name w:val="footer"/>
    <w:basedOn w:val="Normal"/>
    <w:link w:val="FooterChar"/>
    <w:uiPriority w:val="99"/>
    <w:unhideWhenUsed/>
    <w:rsid w:val="00AC363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63D"/>
  </w:style>
  <w:style w:type="paragraph" w:styleId="BalloonText">
    <w:name w:val="Balloon Text"/>
    <w:basedOn w:val="Normal"/>
    <w:link w:val="BalloonTextChar"/>
    <w:uiPriority w:val="99"/>
    <w:semiHidden/>
    <w:unhideWhenUsed/>
    <w:rsid w:val="00AC36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63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A74F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83D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5505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3106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7558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m-6293197858901791978msolistparagraph">
    <w:name w:val="m_-6293197858901791978msolistparagraph"/>
    <w:basedOn w:val="Normal"/>
    <w:rsid w:val="00744C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2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aa.hussein@qu.edu.q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C064A5C82B245F99C1AF0793AFA1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9E9E4-48BA-43A0-B884-5075FE944837}"/>
      </w:docPartPr>
      <w:docPartBody>
        <w:p w:rsidR="00232B80" w:rsidRDefault="00D24F8C" w:rsidP="00D24F8C">
          <w:pPr>
            <w:pStyle w:val="AC064A5C82B245F99C1AF0793AFA1867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D24F8C"/>
    <w:rsid w:val="00065EA4"/>
    <w:rsid w:val="0007253A"/>
    <w:rsid w:val="000A603F"/>
    <w:rsid w:val="000C61F1"/>
    <w:rsid w:val="00111584"/>
    <w:rsid w:val="001341A7"/>
    <w:rsid w:val="001C5CA4"/>
    <w:rsid w:val="001C7CE1"/>
    <w:rsid w:val="001D2FD1"/>
    <w:rsid w:val="001F51D6"/>
    <w:rsid w:val="00232B80"/>
    <w:rsid w:val="0028017A"/>
    <w:rsid w:val="002A168F"/>
    <w:rsid w:val="002C10C9"/>
    <w:rsid w:val="00334D5A"/>
    <w:rsid w:val="0033761B"/>
    <w:rsid w:val="0037148F"/>
    <w:rsid w:val="004F2AD9"/>
    <w:rsid w:val="00554136"/>
    <w:rsid w:val="005568C5"/>
    <w:rsid w:val="00693CAA"/>
    <w:rsid w:val="006C13FD"/>
    <w:rsid w:val="007418C5"/>
    <w:rsid w:val="00791FA2"/>
    <w:rsid w:val="008407AE"/>
    <w:rsid w:val="008539A8"/>
    <w:rsid w:val="00870130"/>
    <w:rsid w:val="00874609"/>
    <w:rsid w:val="009B6428"/>
    <w:rsid w:val="009F0149"/>
    <w:rsid w:val="00A854DF"/>
    <w:rsid w:val="00AC72DE"/>
    <w:rsid w:val="00B042E9"/>
    <w:rsid w:val="00B809EB"/>
    <w:rsid w:val="00C920B7"/>
    <w:rsid w:val="00CE0571"/>
    <w:rsid w:val="00D24F8C"/>
    <w:rsid w:val="00E14853"/>
    <w:rsid w:val="00EB3CD9"/>
    <w:rsid w:val="00F53ED9"/>
    <w:rsid w:val="00F82A80"/>
    <w:rsid w:val="00F95BC5"/>
    <w:rsid w:val="00FB6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064A5C82B245F99C1AF0793AFA1867">
    <w:name w:val="AC064A5C82B245F99C1AF0793AFA1867"/>
    <w:rsid w:val="00D24F8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8AC300-E8BB-4DA0-9711-F340A83EB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5</Pages>
  <Words>708</Words>
  <Characters>404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tar University                                                                                                                                                                                                                Spring 2022                    </vt:lpstr>
    </vt:vector>
  </TitlesOfParts>
  <Company>Qatar University</Company>
  <LinksUpToDate>false</LinksUpToDate>
  <CharactersWithSpaces>4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tar University                                                                                                                                                                                                                Spring 2022                                                                                 CMPS323: Design and Analysis of Algorithms</dc:title>
  <dc:creator>Windows User</dc:creator>
  <cp:lastModifiedBy>Talha Abdullah Punjabi</cp:lastModifiedBy>
  <cp:revision>175</cp:revision>
  <cp:lastPrinted>2018-09-22T09:30:00Z</cp:lastPrinted>
  <dcterms:created xsi:type="dcterms:W3CDTF">2022-01-07T08:52:00Z</dcterms:created>
  <dcterms:modified xsi:type="dcterms:W3CDTF">2022-04-24T08:59:00Z</dcterms:modified>
</cp:coreProperties>
</file>